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19"/>
        <w:gridCol w:w="2634"/>
        <w:gridCol w:w="4917"/>
        <w:gridCol w:w="1426"/>
        <w:gridCol w:w="4522"/>
      </w:tblGrid>
      <w:tr w:rsidR="003754D3" w14:paraId="09CB254B" w14:textId="77777777" w:rsidTr="003754D3">
        <w:trPr>
          <w:trHeight w:val="260"/>
        </w:trPr>
        <w:tc>
          <w:tcPr>
            <w:tcW w:w="1519" w:type="dxa"/>
            <w:shd w:val="clear" w:color="auto" w:fill="E0E0E0"/>
          </w:tcPr>
          <w:p w14:paraId="331B1D56" w14:textId="6B55B309" w:rsidR="003754D3" w:rsidRDefault="003754D3" w:rsidP="004904CD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34" w:type="dxa"/>
            <w:shd w:val="clear" w:color="auto" w:fill="E0E0E0"/>
          </w:tcPr>
          <w:p w14:paraId="32413FDD" w14:textId="25DF9774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4917" w:type="dxa"/>
            <w:shd w:val="clear" w:color="auto" w:fill="E0E0E0"/>
          </w:tcPr>
          <w:p w14:paraId="0C3BD00A" w14:textId="687FDDCC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26" w:type="dxa"/>
            <w:shd w:val="clear" w:color="auto" w:fill="E0E0E0"/>
          </w:tcPr>
          <w:p w14:paraId="6DA8BF6F" w14:textId="41BFBBF1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4522" w:type="dxa"/>
            <w:shd w:val="clear" w:color="auto" w:fill="E0E0E0"/>
          </w:tcPr>
          <w:p w14:paraId="7DC5012D" w14:textId="703152A1" w:rsidR="003754D3" w:rsidRDefault="003754D3" w:rsidP="004904CD">
            <w:pPr>
              <w:pStyle w:val="Heading1"/>
            </w:pPr>
            <w:r>
              <w:t>Author</w:t>
            </w:r>
          </w:p>
        </w:tc>
      </w:tr>
      <w:tr w:rsidR="009E4D5D" w14:paraId="49A48321" w14:textId="77777777" w:rsidTr="000913F6">
        <w:trPr>
          <w:trHeight w:val="3149"/>
        </w:trPr>
        <w:tc>
          <w:tcPr>
            <w:tcW w:w="1519" w:type="dxa"/>
          </w:tcPr>
          <w:p w14:paraId="51627128" w14:textId="5122B56D" w:rsidR="009E4D5D" w:rsidRDefault="009E4D5D" w:rsidP="004904CD"/>
        </w:tc>
        <w:tc>
          <w:tcPr>
            <w:tcW w:w="2634" w:type="dxa"/>
          </w:tcPr>
          <w:p w14:paraId="489BED3D" w14:textId="2F37ACF5" w:rsidR="009E4D5D" w:rsidRDefault="007800DD" w:rsidP="009E4D5D">
            <w:r>
              <w:t xml:space="preserve">Creation of New </w:t>
            </w:r>
            <w:r w:rsidR="009E4D5D">
              <w:t xml:space="preserve"> Document </w:t>
            </w:r>
          </w:p>
        </w:tc>
        <w:tc>
          <w:tcPr>
            <w:tcW w:w="4917" w:type="dxa"/>
          </w:tcPr>
          <w:p w14:paraId="29A87AF8" w14:textId="77777777" w:rsidR="000913F6" w:rsidRDefault="009E4D5D" w:rsidP="000913F6">
            <w:r>
              <w:t xml:space="preserve">To verify: </w:t>
            </w:r>
          </w:p>
          <w:p w14:paraId="0215D2B8" w14:textId="3F8246A6" w:rsidR="009E4D5D" w:rsidRPr="000913F6" w:rsidRDefault="009E4D5D" w:rsidP="000913F6">
            <w:pPr>
              <w:pStyle w:val="ListParagraph"/>
              <w:numPr>
                <w:ilvl w:val="0"/>
                <w:numId w:val="22"/>
              </w:numPr>
              <w:contextualSpacing w:val="0"/>
              <w:rPr>
                <w:color w:val="000000"/>
              </w:rPr>
            </w:pPr>
            <w:r w:rsidRPr="000913F6">
              <w:rPr>
                <w:color w:val="000000"/>
              </w:rPr>
              <w:t>w</w:t>
            </w:r>
            <w:r w:rsidR="00820006" w:rsidRPr="000913F6">
              <w:rPr>
                <w:color w:val="000000"/>
              </w:rPr>
              <w:t>he</w:t>
            </w:r>
            <w:r w:rsidRPr="000913F6">
              <w:rPr>
                <w:color w:val="000000"/>
              </w:rPr>
              <w:t>ther</w:t>
            </w:r>
            <w:r w:rsidR="00820006" w:rsidRPr="000913F6">
              <w:rPr>
                <w:color w:val="000000"/>
              </w:rPr>
              <w:t xml:space="preserve"> the</w:t>
            </w:r>
            <w:r w:rsidRPr="000913F6">
              <w:rPr>
                <w:color w:val="000000"/>
              </w:rPr>
              <w:t xml:space="preserve"> user is able to create</w:t>
            </w:r>
            <w:r w:rsidR="00820006" w:rsidRPr="000913F6">
              <w:rPr>
                <w:color w:val="000000"/>
              </w:rPr>
              <w:t xml:space="preserve"> a</w:t>
            </w:r>
            <w:r w:rsidRPr="000913F6">
              <w:rPr>
                <w:color w:val="000000"/>
              </w:rPr>
              <w:t xml:space="preserve"> new document and also able to add</w:t>
            </w:r>
            <w:r w:rsidR="00820006" w:rsidRPr="000913F6">
              <w:rPr>
                <w:color w:val="000000"/>
              </w:rPr>
              <w:t xml:space="preserve"> the</w:t>
            </w:r>
            <w:r w:rsidRPr="000913F6">
              <w:rPr>
                <w:color w:val="000000"/>
              </w:rPr>
              <w:t xml:space="preserve"> main file into it.</w:t>
            </w:r>
          </w:p>
          <w:p w14:paraId="7E7FFDB3" w14:textId="77777777" w:rsidR="00513532" w:rsidRPr="00513532" w:rsidRDefault="009E4D5D" w:rsidP="009E4D5D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rPr>
                <w:color w:val="000000"/>
              </w:rPr>
              <w:t>PDF version of the documents is displayed on attaching the main file.</w:t>
            </w:r>
          </w:p>
          <w:p w14:paraId="4301EECC" w14:textId="77777777" w:rsidR="00513532" w:rsidRPr="00513532" w:rsidRDefault="00513532" w:rsidP="00513532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rPr>
                <w:color w:val="000000"/>
              </w:rPr>
              <w:t>Various permissions required to create document</w:t>
            </w:r>
          </w:p>
          <w:p w14:paraId="0DC4DA4D" w14:textId="0C07BA06" w:rsidR="00DC1018" w:rsidRPr="00DC1018" w:rsidRDefault="00476625" w:rsidP="00513532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rPr>
                <w:color w:val="000000"/>
              </w:rPr>
              <w:t>Validation</w:t>
            </w:r>
            <w:r w:rsidR="00513532">
              <w:rPr>
                <w:color w:val="000000"/>
              </w:rPr>
              <w:t xml:space="preserve"> messages.</w:t>
            </w:r>
            <w:r w:rsidR="00513532" w:rsidRPr="00513532">
              <w:rPr>
                <w:color w:val="000000"/>
              </w:rPr>
              <w:t xml:space="preserve">  </w:t>
            </w:r>
            <w:r w:rsidR="009E4D5D" w:rsidRPr="00513532">
              <w:rPr>
                <w:color w:val="000000"/>
              </w:rPr>
              <w:t xml:space="preserve"> </w:t>
            </w:r>
          </w:p>
          <w:p w14:paraId="1F783284" w14:textId="77777777" w:rsidR="00476625" w:rsidRPr="00476625" w:rsidRDefault="00DC1018" w:rsidP="00513532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rPr>
                <w:color w:val="000000"/>
              </w:rPr>
              <w:t>Check-In document</w:t>
            </w:r>
          </w:p>
          <w:p w14:paraId="285535FC" w14:textId="2FE72B4C" w:rsidR="000913F6" w:rsidRDefault="00476625" w:rsidP="000913F6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rPr>
                <w:color w:val="000000"/>
              </w:rPr>
              <w:t>Check-Out document</w:t>
            </w:r>
          </w:p>
        </w:tc>
        <w:tc>
          <w:tcPr>
            <w:tcW w:w="1426" w:type="dxa"/>
          </w:tcPr>
          <w:p w14:paraId="6804D3BE" w14:textId="77777777" w:rsidR="009E4D5D" w:rsidRDefault="009E4D5D" w:rsidP="004904CD"/>
        </w:tc>
        <w:tc>
          <w:tcPr>
            <w:tcW w:w="4522" w:type="dxa"/>
          </w:tcPr>
          <w:p w14:paraId="1C3C2001" w14:textId="2F3BE29A" w:rsidR="009E4D5D" w:rsidRDefault="009E4D5D" w:rsidP="003754D3">
            <w:pPr>
              <w:ind w:left="4388"/>
            </w:pPr>
          </w:p>
        </w:tc>
      </w:tr>
    </w:tbl>
    <w:p w14:paraId="5B66D9E4" w14:textId="2D294FC4" w:rsidR="003C10A7" w:rsidRDefault="003C10A7" w:rsidP="009E4D5D"/>
    <w:tbl>
      <w:tblPr>
        <w:tblW w:w="15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59"/>
        <w:gridCol w:w="2959"/>
        <w:gridCol w:w="3949"/>
      </w:tblGrid>
      <w:tr w:rsidR="00940AA2" w14:paraId="33408645" w14:textId="77777777" w:rsidTr="00CF13EA">
        <w:trPr>
          <w:trHeight w:val="115"/>
        </w:trPr>
        <w:tc>
          <w:tcPr>
            <w:tcW w:w="0" w:type="auto"/>
            <w:shd w:val="clear" w:color="auto" w:fill="E0E0E0"/>
          </w:tcPr>
          <w:p w14:paraId="13C1E01D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2840" w:type="dxa"/>
            <w:gridSpan w:val="4"/>
          </w:tcPr>
          <w:p w14:paraId="0FBF7BAD" w14:textId="77777777" w:rsidR="003C10A7" w:rsidRDefault="003C10A7" w:rsidP="003754D3">
            <w:pPr>
              <w:numPr>
                <w:ilvl w:val="0"/>
                <w:numId w:val="3"/>
              </w:numPr>
              <w:ind w:right="905"/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Standard Configuration</w:t>
            </w:r>
          </w:p>
          <w:p w14:paraId="3FF845BC" w14:textId="61AEB03A" w:rsidR="003C10A7" w:rsidRPr="00D3111F" w:rsidRDefault="00F044C1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C10A7" w:rsidRPr="00F044C1">
              <w:rPr>
                <w:rFonts w:ascii="Arial" w:hAnsi="Arial" w:cs="Arial"/>
                <w:noProof/>
              </w:rPr>
              <w:t>ser</w:t>
            </w:r>
            <w:r w:rsidR="003C10A7" w:rsidRPr="00A813CB">
              <w:rPr>
                <w:rFonts w:ascii="Arial" w:hAnsi="Arial" w:cs="Arial"/>
              </w:rPr>
              <w:t xml:space="preserve"> </w:t>
            </w:r>
            <w:r w:rsidR="003C10A7">
              <w:rPr>
                <w:rFonts w:ascii="Arial" w:hAnsi="Arial" w:cs="Arial"/>
              </w:rPr>
              <w:t xml:space="preserve">is </w:t>
            </w:r>
            <w:r w:rsidR="003C10A7" w:rsidRPr="00A813CB">
              <w:rPr>
                <w:rFonts w:ascii="Arial" w:hAnsi="Arial" w:cs="Arial"/>
              </w:rPr>
              <w:t xml:space="preserve">logged into </w:t>
            </w:r>
            <w:r w:rsidR="003C10A7">
              <w:rPr>
                <w:rFonts w:ascii="Arial" w:hAnsi="Arial" w:cs="Arial"/>
              </w:rPr>
              <w:t>the w</w:t>
            </w:r>
            <w:r w:rsidR="003C10A7" w:rsidRPr="00A813CB">
              <w:rPr>
                <w:rFonts w:ascii="Arial" w:hAnsi="Arial" w:cs="Arial"/>
              </w:rPr>
              <w:t xml:space="preserve">eb </w:t>
            </w:r>
            <w:r w:rsidR="003C10A7">
              <w:rPr>
                <w:rFonts w:ascii="Arial" w:hAnsi="Arial" w:cs="Arial"/>
              </w:rPr>
              <w:t>i</w:t>
            </w:r>
            <w:r w:rsidR="003C10A7" w:rsidRPr="00A813CB">
              <w:rPr>
                <w:rFonts w:ascii="Arial" w:hAnsi="Arial" w:cs="Arial"/>
              </w:rPr>
              <w:t>nterface</w:t>
            </w:r>
            <w:r w:rsidR="003C10A7">
              <w:rPr>
                <w:rFonts w:ascii="Arial" w:hAnsi="Arial" w:cs="Arial"/>
              </w:rPr>
              <w:t>.</w:t>
            </w:r>
          </w:p>
          <w:p w14:paraId="10E24B23" w14:textId="77777777" w:rsidR="003C10A7" w:rsidRDefault="003C10A7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One or more index cards</w:t>
            </w:r>
            <w:r>
              <w:rPr>
                <w:rFonts w:ascii="Arial" w:hAnsi="Arial" w:cs="Arial"/>
              </w:rPr>
              <w:t>/documents</w:t>
            </w:r>
            <w:r w:rsidRPr="00372355">
              <w:rPr>
                <w:rFonts w:ascii="Arial" w:hAnsi="Arial" w:cs="Arial"/>
              </w:rPr>
              <w:t xml:space="preserve"> created in the Draft Cabinet and not launched.</w:t>
            </w:r>
          </w:p>
          <w:p w14:paraId="0D132A0A" w14:textId="54692F77" w:rsidR="00710340" w:rsidRPr="00503076" w:rsidRDefault="00710340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user should have permission to create New documents</w:t>
            </w:r>
          </w:p>
        </w:tc>
      </w:tr>
      <w:tr w:rsidR="00940AA2" w14:paraId="7ED7CF3B" w14:textId="77777777" w:rsidTr="00CF13EA">
        <w:trPr>
          <w:trHeight w:val="115"/>
        </w:trPr>
        <w:tc>
          <w:tcPr>
            <w:tcW w:w="0" w:type="auto"/>
            <w:shd w:val="clear" w:color="auto" w:fill="E0E0E0"/>
          </w:tcPr>
          <w:p w14:paraId="4D6BC73A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2840" w:type="dxa"/>
            <w:gridSpan w:val="4"/>
          </w:tcPr>
          <w:p w14:paraId="56AEE2D8" w14:textId="057DD3E4" w:rsidR="006C5A56" w:rsidRDefault="003C10A7" w:rsidP="000913F6">
            <w:pPr>
              <w:rPr>
                <w:rFonts w:ascii="Arial" w:hAnsi="Arial" w:cs="Arial"/>
                <w:b/>
                <w:u w:val="single"/>
              </w:rPr>
            </w:pPr>
            <w:r w:rsidRPr="00372355">
              <w:rPr>
                <w:rFonts w:ascii="Arial" w:hAnsi="Arial" w:cs="Arial"/>
                <w:b/>
                <w:u w:val="single"/>
              </w:rPr>
              <w:t xml:space="preserve">Create </w:t>
            </w:r>
            <w:r>
              <w:rPr>
                <w:rFonts w:ascii="Arial" w:hAnsi="Arial" w:cs="Arial"/>
                <w:b/>
                <w:u w:val="single"/>
              </w:rPr>
              <w:t xml:space="preserve">a </w:t>
            </w:r>
            <w:r w:rsidRPr="00372355">
              <w:rPr>
                <w:rFonts w:ascii="Arial" w:hAnsi="Arial" w:cs="Arial"/>
                <w:b/>
                <w:u w:val="single"/>
              </w:rPr>
              <w:t xml:space="preserve">new </w:t>
            </w:r>
            <w:r>
              <w:rPr>
                <w:rFonts w:ascii="Arial" w:hAnsi="Arial" w:cs="Arial"/>
                <w:b/>
                <w:u w:val="single"/>
              </w:rPr>
              <w:t>document</w:t>
            </w:r>
            <w:r w:rsidRPr="00372355">
              <w:rPr>
                <w:rFonts w:ascii="Arial" w:hAnsi="Arial" w:cs="Arial"/>
                <w:b/>
                <w:u w:val="single"/>
              </w:rPr>
              <w:t>:</w:t>
            </w:r>
          </w:p>
          <w:p w14:paraId="47368B73" w14:textId="77777777" w:rsidR="000913F6" w:rsidRPr="000913F6" w:rsidRDefault="000913F6" w:rsidP="000913F6">
            <w:pPr>
              <w:rPr>
                <w:rFonts w:ascii="Arial" w:hAnsi="Arial" w:cs="Arial"/>
                <w:b/>
                <w:u w:val="single"/>
              </w:rPr>
            </w:pPr>
          </w:p>
          <w:p w14:paraId="12908868" w14:textId="34919293" w:rsidR="000913F6" w:rsidRPr="000913F6" w:rsidRDefault="006C5A56" w:rsidP="000913F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rom the Main menu click on </w:t>
            </w:r>
            <w:r w:rsidRPr="00710340">
              <w:rPr>
                <w:bCs/>
                <w:sz w:val="23"/>
                <w:szCs w:val="23"/>
              </w:rPr>
              <w:t>New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 xml:space="preserve">and select </w:t>
            </w:r>
            <w:r w:rsidRPr="00710340">
              <w:rPr>
                <w:bCs/>
                <w:sz w:val="23"/>
                <w:szCs w:val="23"/>
              </w:rPr>
              <w:t>Document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</w:p>
          <w:p w14:paraId="1AB784DB" w14:textId="77777777" w:rsidR="00BC7624" w:rsidRPr="00BC7624" w:rsidRDefault="00BC7624" w:rsidP="00BC762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BC7624">
              <w:rPr>
                <w:rFonts w:ascii="Arial" w:hAnsi="Arial" w:cs="Arial"/>
                <w:b/>
                <w:color w:val="FF0000"/>
                <w:u w:val="single"/>
              </w:rPr>
              <w:t>ER 1 – New document dialog appears.</w:t>
            </w:r>
          </w:p>
          <w:p w14:paraId="369D01AC" w14:textId="7A2ACC5B" w:rsidR="00BC7624" w:rsidRDefault="000913F6" w:rsidP="00BC7624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noProof/>
                <w:lang w:eastAsia="en-IN"/>
              </w:rPr>
              <w:drawing>
                <wp:inline distT="0" distB="0" distL="0" distR="0" wp14:anchorId="70A0136E" wp14:editId="2D6E43C6">
                  <wp:extent cx="6804838" cy="2424223"/>
                  <wp:effectExtent l="76200" t="76200" r="129540" b="128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4838" cy="242422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6EEBF8F" w14:textId="77777777" w:rsidR="000913F6" w:rsidRPr="000913F6" w:rsidRDefault="000913F6" w:rsidP="00BC7624">
            <w:pPr>
              <w:pStyle w:val="Default"/>
              <w:rPr>
                <w:b/>
                <w:bCs/>
                <w:sz w:val="23"/>
                <w:szCs w:val="23"/>
              </w:rPr>
            </w:pPr>
          </w:p>
          <w:p w14:paraId="5170216B" w14:textId="215E636E" w:rsidR="00962B0A" w:rsidRPr="008B6D35" w:rsidRDefault="006C5A56" w:rsidP="00962B0A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 w:rsidRPr="006C5A56">
              <w:rPr>
                <w:bCs/>
                <w:sz w:val="23"/>
                <w:szCs w:val="23"/>
              </w:rPr>
              <w:t xml:space="preserve">Click on Search by location </w:t>
            </w:r>
            <w:r w:rsidRPr="00F044C1">
              <w:rPr>
                <w:bCs/>
                <w:noProof/>
                <w:sz w:val="23"/>
                <w:szCs w:val="23"/>
              </w:rPr>
              <w:t>drop</w:t>
            </w:r>
            <w:r w:rsidR="00F044C1">
              <w:rPr>
                <w:bCs/>
                <w:noProof/>
                <w:sz w:val="23"/>
                <w:szCs w:val="23"/>
              </w:rPr>
              <w:t>-</w:t>
            </w:r>
            <w:r w:rsidRPr="00F044C1">
              <w:rPr>
                <w:bCs/>
                <w:noProof/>
                <w:sz w:val="23"/>
                <w:szCs w:val="23"/>
              </w:rPr>
              <w:t>down</w:t>
            </w:r>
            <w:r w:rsidRPr="006C5A56">
              <w:rPr>
                <w:bCs/>
                <w:sz w:val="23"/>
                <w:szCs w:val="23"/>
              </w:rPr>
              <w:t xml:space="preserve"> and select one Location for </w:t>
            </w:r>
            <w:proofErr w:type="spellStart"/>
            <w:r w:rsidRPr="006C5A56">
              <w:rPr>
                <w:bCs/>
                <w:sz w:val="23"/>
                <w:szCs w:val="23"/>
              </w:rPr>
              <w:t>Eg</w:t>
            </w:r>
            <w:proofErr w:type="spellEnd"/>
            <w:r w:rsidRPr="006C5A56">
              <w:rPr>
                <w:bCs/>
                <w:sz w:val="23"/>
                <w:szCs w:val="23"/>
              </w:rPr>
              <w:t>: Pittsburgh</w:t>
            </w:r>
          </w:p>
          <w:p w14:paraId="22459F8D" w14:textId="09D0FEFB" w:rsidR="008B6D35" w:rsidRPr="00962B0A" w:rsidRDefault="008B6D35" w:rsidP="008B6D35">
            <w:pPr>
              <w:pStyle w:val="Default"/>
              <w:ind w:left="36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nsure the document type selected does not have a template associated with it</w:t>
            </w:r>
          </w:p>
          <w:p w14:paraId="49F979C2" w14:textId="77777777" w:rsidR="00962B0A" w:rsidRDefault="00962B0A" w:rsidP="006C5A5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BEFA79F" w14:textId="51F3FA9C" w:rsidR="006C5A56" w:rsidRDefault="00BC7624" w:rsidP="006C5A5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="006C5A56" w:rsidRPr="00DC417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913F6">
              <w:rPr>
                <w:rFonts w:ascii="Arial" w:hAnsi="Arial" w:cs="Arial"/>
                <w:b/>
                <w:color w:val="FF0000"/>
                <w:u w:val="single"/>
              </w:rPr>
              <w:t>– D</w:t>
            </w:r>
            <w:r w:rsidR="006C5A56">
              <w:rPr>
                <w:rFonts w:ascii="Arial" w:hAnsi="Arial" w:cs="Arial"/>
                <w:b/>
                <w:color w:val="FF0000"/>
                <w:u w:val="single"/>
              </w:rPr>
              <w:t xml:space="preserve">ocument type of selected locatio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="006C5A56">
              <w:rPr>
                <w:rFonts w:ascii="Arial" w:hAnsi="Arial" w:cs="Arial"/>
                <w:b/>
                <w:color w:val="FF0000"/>
                <w:u w:val="single"/>
              </w:rPr>
              <w:t xml:space="preserve"> displayed.</w:t>
            </w:r>
          </w:p>
          <w:p w14:paraId="68ADF3A6" w14:textId="77777777" w:rsidR="00962B0A" w:rsidRDefault="00962B0A" w:rsidP="006C5A5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D214AED" w14:textId="5B9BFE88" w:rsidR="006C5A56" w:rsidRPr="006377A6" w:rsidRDefault="00962B0A" w:rsidP="006C5A56">
            <w:pPr>
              <w:rPr>
                <w:rFonts w:ascii="Arial" w:hAnsi="Arial" w:cs="Arial"/>
                <w:b/>
                <w:color w:val="FF0000"/>
              </w:rPr>
            </w:pPr>
            <w:r w:rsidRPr="006377A6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 wp14:anchorId="04285074" wp14:editId="48F646F9">
                  <wp:extent cx="6257677" cy="2219381"/>
                  <wp:effectExtent l="76200" t="76200" r="124460" b="123825"/>
                  <wp:docPr id="5" name="Picture 5" descr="D:\saurabh\Kent-Title21\screen shot\DocTyp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saurabh\Kent-Title21\screen shot\DocTyp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4781" cy="222190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A6885AC" w14:textId="77777777" w:rsidR="006C5A56" w:rsidRDefault="006C5A56" w:rsidP="006C5A56">
            <w:pPr>
              <w:pStyle w:val="Default"/>
              <w:ind w:left="720"/>
              <w:rPr>
                <w:sz w:val="23"/>
                <w:szCs w:val="23"/>
              </w:rPr>
            </w:pPr>
          </w:p>
          <w:p w14:paraId="537E52E4" w14:textId="5440F3DD" w:rsidR="005C3DA6" w:rsidRDefault="00D71273" w:rsidP="00D71273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ick on create</w:t>
            </w:r>
            <w:r w:rsidR="00F044C1">
              <w:rPr>
                <w:sz w:val="23"/>
                <w:szCs w:val="23"/>
              </w:rPr>
              <w:t xml:space="preserve"> a</w:t>
            </w:r>
            <w:r>
              <w:rPr>
                <w:sz w:val="23"/>
                <w:szCs w:val="23"/>
              </w:rPr>
              <w:t xml:space="preserve"> </w:t>
            </w:r>
            <w:r w:rsidRPr="00F044C1">
              <w:rPr>
                <w:noProof/>
                <w:sz w:val="23"/>
                <w:szCs w:val="23"/>
              </w:rPr>
              <w:t>button</w:t>
            </w:r>
            <w:r>
              <w:rPr>
                <w:sz w:val="23"/>
                <w:szCs w:val="23"/>
              </w:rPr>
              <w:t xml:space="preserve"> without entering document title and </w:t>
            </w:r>
            <w:r w:rsidRPr="00D71273">
              <w:rPr>
                <w:sz w:val="23"/>
                <w:szCs w:val="23"/>
              </w:rPr>
              <w:t>Document Change Summary</w:t>
            </w:r>
            <w:r>
              <w:rPr>
                <w:sz w:val="23"/>
                <w:szCs w:val="23"/>
              </w:rPr>
              <w:t>.</w:t>
            </w:r>
          </w:p>
          <w:p w14:paraId="6A9E4A57" w14:textId="77777777" w:rsidR="00F63FF8" w:rsidRDefault="00F63FF8" w:rsidP="000913F6">
            <w:pPr>
              <w:pStyle w:val="Default"/>
              <w:rPr>
                <w:sz w:val="23"/>
                <w:szCs w:val="23"/>
              </w:rPr>
            </w:pPr>
          </w:p>
          <w:p w14:paraId="7498D6C4" w14:textId="77777777" w:rsidR="003754D3" w:rsidRDefault="00AE10BA" w:rsidP="00F63FF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="00F63FF8" w:rsidRPr="00DC417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F63FF8">
              <w:rPr>
                <w:rFonts w:ascii="Arial" w:hAnsi="Arial" w:cs="Arial"/>
                <w:b/>
                <w:color w:val="FF0000"/>
                <w:u w:val="single"/>
              </w:rPr>
              <w:t>– It should show validation message as “Document title is required”&amp; “</w:t>
            </w:r>
            <w:r w:rsidR="00F63FF8" w:rsidRPr="00D71273">
              <w:rPr>
                <w:rFonts w:ascii="Arial" w:hAnsi="Arial" w:cs="Arial"/>
                <w:b/>
                <w:color w:val="FF0000"/>
                <w:u w:val="single"/>
              </w:rPr>
              <w:t>Document</w:t>
            </w:r>
          </w:p>
          <w:p w14:paraId="5596DA20" w14:textId="2674086D" w:rsidR="00F63FF8" w:rsidRDefault="00F63FF8" w:rsidP="00F63FF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D71273">
              <w:rPr>
                <w:rFonts w:ascii="Arial" w:hAnsi="Arial" w:cs="Arial"/>
                <w:b/>
                <w:color w:val="FF0000"/>
                <w:u w:val="single"/>
              </w:rPr>
              <w:t xml:space="preserve"> Change Summary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 w:rsidRPr="00D71273"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14:paraId="3FA8D5C0" w14:textId="77777777" w:rsidR="00D71273" w:rsidRDefault="00D71273" w:rsidP="000913F6">
            <w:pPr>
              <w:pStyle w:val="Default"/>
              <w:rPr>
                <w:sz w:val="23"/>
                <w:szCs w:val="23"/>
              </w:rPr>
            </w:pPr>
          </w:p>
          <w:p w14:paraId="3372C99B" w14:textId="1B6AF358" w:rsidR="00D71273" w:rsidRDefault="00D71273" w:rsidP="00D71273">
            <w:pPr>
              <w:pStyle w:val="Default"/>
              <w:ind w:left="720"/>
              <w:rPr>
                <w:sz w:val="23"/>
                <w:szCs w:val="23"/>
              </w:rPr>
            </w:pPr>
            <w:r>
              <w:rPr>
                <w:noProof/>
                <w:sz w:val="23"/>
                <w:szCs w:val="23"/>
                <w:lang w:eastAsia="en-IN"/>
              </w:rPr>
              <w:drawing>
                <wp:inline distT="0" distB="0" distL="0" distR="0" wp14:anchorId="74D66D57" wp14:editId="3F853A00">
                  <wp:extent cx="4985468" cy="2038469"/>
                  <wp:effectExtent l="76200" t="76200" r="139065" b="133350"/>
                  <wp:docPr id="6" name="Picture 6" descr="D:\saurabh\Kent-Title21\screen shot\doc_err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saurabh\Kent-Title21\screen shot\doc_err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85654" cy="203854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878FAA0" w14:textId="77777777" w:rsidR="00A049F3" w:rsidRDefault="00A049F3" w:rsidP="000913F6">
            <w:pPr>
              <w:pStyle w:val="Default"/>
              <w:rPr>
                <w:sz w:val="23"/>
                <w:szCs w:val="23"/>
              </w:rPr>
            </w:pPr>
          </w:p>
          <w:p w14:paraId="14339D20" w14:textId="44B47D65" w:rsidR="00A049F3" w:rsidRPr="00A049F3" w:rsidRDefault="00A049F3" w:rsidP="00A049F3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noProof/>
                <w:lang w:eastAsia="en-IN"/>
              </w:rPr>
              <w:t>Click on “</w:t>
            </w:r>
            <w:r w:rsidRPr="00A049F3">
              <w:rPr>
                <w:noProof/>
                <w:lang w:eastAsia="en-IN"/>
              </w:rPr>
              <w:t>document</w:t>
            </w:r>
            <w:r>
              <w:rPr>
                <w:noProof/>
                <w:lang w:eastAsia="en-IN"/>
              </w:rPr>
              <w:t xml:space="preserve"> no” fields edit button.</w:t>
            </w:r>
          </w:p>
          <w:p w14:paraId="173F7221" w14:textId="0636E37A" w:rsidR="00A049F3" w:rsidRDefault="00940AA2" w:rsidP="00A049F3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ick on create button.</w:t>
            </w:r>
          </w:p>
          <w:p w14:paraId="02C168FC" w14:textId="77777777" w:rsidR="00940AA2" w:rsidRDefault="00940AA2" w:rsidP="00940AA2">
            <w:pPr>
              <w:pStyle w:val="Default"/>
              <w:ind w:left="720"/>
              <w:rPr>
                <w:sz w:val="23"/>
                <w:szCs w:val="23"/>
              </w:rPr>
            </w:pPr>
          </w:p>
          <w:p w14:paraId="34175E34" w14:textId="4EBF0C64" w:rsidR="00940AA2" w:rsidRPr="00940AA2" w:rsidRDefault="00940AA2" w:rsidP="00940AA2">
            <w:pPr>
              <w:shd w:val="clear" w:color="auto" w:fill="FFFFFF"/>
              <w:rPr>
                <w:rFonts w:ascii="Helvetica" w:hAnsi="Helvetica" w:cs="Helvetica"/>
                <w:color w:val="676767"/>
                <w:sz w:val="21"/>
                <w:szCs w:val="21"/>
                <w:lang w:val="en-IN" w:eastAsia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pplication should display the validation message as “</w:t>
            </w:r>
            <w:r w:rsidRPr="00940AA2">
              <w:rPr>
                <w:rFonts w:ascii="Arial" w:hAnsi="Arial" w:cs="Arial"/>
                <w:b/>
                <w:color w:val="FF0000"/>
                <w:u w:val="single"/>
              </w:rPr>
              <w:t>Please enter a Document Appendix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</w:p>
          <w:p w14:paraId="1CC637AD" w14:textId="77777777" w:rsidR="00940AA2" w:rsidRDefault="00940AA2" w:rsidP="00940AA2">
            <w:pPr>
              <w:pStyle w:val="Default"/>
              <w:rPr>
                <w:sz w:val="23"/>
                <w:szCs w:val="23"/>
              </w:rPr>
            </w:pPr>
          </w:p>
          <w:p w14:paraId="7B52AA75" w14:textId="77777777" w:rsidR="00940AA2" w:rsidRDefault="00940AA2" w:rsidP="00940AA2">
            <w:pPr>
              <w:pStyle w:val="Default"/>
              <w:ind w:left="720"/>
              <w:rPr>
                <w:sz w:val="23"/>
                <w:szCs w:val="23"/>
              </w:rPr>
            </w:pPr>
          </w:p>
          <w:p w14:paraId="2D6236B4" w14:textId="4996428D" w:rsidR="00940AA2" w:rsidRDefault="00940AA2" w:rsidP="00940AA2">
            <w:pPr>
              <w:pStyle w:val="Default"/>
              <w:ind w:left="720"/>
              <w:rPr>
                <w:sz w:val="23"/>
                <w:szCs w:val="23"/>
              </w:rPr>
            </w:pPr>
            <w:r>
              <w:rPr>
                <w:noProof/>
                <w:lang w:eastAsia="en-IN"/>
              </w:rPr>
              <w:drawing>
                <wp:inline distT="0" distB="0" distL="0" distR="0" wp14:anchorId="2483FAC2" wp14:editId="296BA0AD">
                  <wp:extent cx="5323809" cy="1885714"/>
                  <wp:effectExtent l="76200" t="76200" r="125095" b="133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3809" cy="1885714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312DB70" w14:textId="77777777" w:rsidR="00940AA2" w:rsidRDefault="00940AA2" w:rsidP="00940AA2">
            <w:pPr>
              <w:pStyle w:val="Default"/>
              <w:ind w:left="720"/>
              <w:rPr>
                <w:sz w:val="23"/>
                <w:szCs w:val="23"/>
              </w:rPr>
            </w:pPr>
          </w:p>
          <w:p w14:paraId="2BD955F5" w14:textId="7D17AFC1" w:rsidR="00940AA2" w:rsidRDefault="00940AA2" w:rsidP="00940AA2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dit the “</w:t>
            </w:r>
            <w:r w:rsidRPr="00940AA2">
              <w:rPr>
                <w:noProof/>
                <w:sz w:val="23"/>
                <w:szCs w:val="23"/>
              </w:rPr>
              <w:t>document</w:t>
            </w:r>
            <w:r>
              <w:rPr>
                <w:sz w:val="23"/>
                <w:szCs w:val="23"/>
              </w:rPr>
              <w:t xml:space="preserve"> no” field</w:t>
            </w:r>
          </w:p>
          <w:p w14:paraId="6AEFCE5B" w14:textId="410674AE" w:rsidR="00940AA2" w:rsidRDefault="00940AA2" w:rsidP="00940AA2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elect number from </w:t>
            </w:r>
            <w:r w:rsidRPr="003754D3">
              <w:rPr>
                <w:noProof/>
                <w:sz w:val="23"/>
                <w:szCs w:val="23"/>
              </w:rPr>
              <w:t>the number</w:t>
            </w:r>
            <w:r>
              <w:rPr>
                <w:sz w:val="23"/>
                <w:szCs w:val="23"/>
              </w:rPr>
              <w:t xml:space="preserve"> </w:t>
            </w:r>
            <w:r w:rsidRPr="00940AA2">
              <w:rPr>
                <w:noProof/>
                <w:sz w:val="23"/>
                <w:szCs w:val="23"/>
              </w:rPr>
              <w:t>drop</w:t>
            </w:r>
            <w:r>
              <w:rPr>
                <w:noProof/>
                <w:sz w:val="23"/>
                <w:szCs w:val="23"/>
              </w:rPr>
              <w:t>-</w:t>
            </w:r>
            <w:r w:rsidRPr="00940AA2">
              <w:rPr>
                <w:noProof/>
                <w:sz w:val="23"/>
                <w:szCs w:val="23"/>
              </w:rPr>
              <w:t>down</w:t>
            </w:r>
            <w:r>
              <w:rPr>
                <w:sz w:val="23"/>
                <w:szCs w:val="23"/>
              </w:rPr>
              <w:t xml:space="preserve"> field.</w:t>
            </w:r>
          </w:p>
          <w:p w14:paraId="2F5D1FEB" w14:textId="1EF5FBCD" w:rsidR="00940AA2" w:rsidRDefault="00940AA2" w:rsidP="00940AA2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nter appendix</w:t>
            </w:r>
            <w:r w:rsidR="004248A0">
              <w:rPr>
                <w:sz w:val="23"/>
                <w:szCs w:val="23"/>
              </w:rPr>
              <w:t xml:space="preserve"> in appendix </w:t>
            </w:r>
            <w:r w:rsidR="004248A0" w:rsidRPr="003754D3">
              <w:rPr>
                <w:noProof/>
                <w:sz w:val="23"/>
                <w:szCs w:val="23"/>
              </w:rPr>
              <w:t>field</w:t>
            </w:r>
            <w:r w:rsidRPr="003754D3">
              <w:rPr>
                <w:noProof/>
                <w:sz w:val="23"/>
                <w:szCs w:val="23"/>
              </w:rPr>
              <w:t>.</w:t>
            </w:r>
          </w:p>
          <w:p w14:paraId="000477E5" w14:textId="77777777" w:rsidR="00632071" w:rsidRPr="00FC3561" w:rsidRDefault="00632071" w:rsidP="00632071">
            <w:pPr>
              <w:pStyle w:val="Default"/>
              <w:rPr>
                <w:sz w:val="23"/>
                <w:szCs w:val="23"/>
              </w:rPr>
            </w:pPr>
          </w:p>
          <w:p w14:paraId="2A9680E4" w14:textId="56DAE6BF" w:rsidR="00940AA2" w:rsidRDefault="00940AA2" w:rsidP="00940AA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40CBE">
              <w:rPr>
                <w:rFonts w:ascii="Arial" w:hAnsi="Arial" w:cs="Arial"/>
                <w:b/>
                <w:color w:val="FF0000"/>
                <w:u w:val="single"/>
              </w:rPr>
              <w:t xml:space="preserve">6 </w:t>
            </w:r>
            <w:r w:rsidR="00040CBE" w:rsidRPr="00D07BD0"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913F6">
              <w:rPr>
                <w:rFonts w:ascii="Arial" w:hAnsi="Arial" w:cs="Arial"/>
                <w:b/>
                <w:color w:val="FF0000"/>
                <w:u w:val="single"/>
              </w:rPr>
              <w:t xml:space="preserve">Document number displayed changes as per number and appendix selected by the </w:t>
            </w:r>
            <w:r w:rsidR="000913F6" w:rsidRPr="004248A0">
              <w:rPr>
                <w:rFonts w:ascii="Arial" w:hAnsi="Arial" w:cs="Arial"/>
                <w:b/>
                <w:noProof/>
                <w:color w:val="FF0000"/>
                <w:u w:val="single"/>
              </w:rPr>
              <w:t>user</w:t>
            </w:r>
            <w:r w:rsidR="000913F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45FB44FC" w14:textId="34FFFA91" w:rsidR="004248A0" w:rsidRDefault="004248A0" w:rsidP="00940AA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39251E9" w14:textId="6DF0ED0B" w:rsidR="004248A0" w:rsidRPr="004248A0" w:rsidRDefault="004248A0" w:rsidP="00940AA2">
            <w:pPr>
              <w:shd w:val="clear" w:color="auto" w:fill="FFFFFF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t xml:space="preserve">        </w:t>
            </w:r>
            <w:r w:rsidRPr="004248A0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 wp14:anchorId="55BE5863" wp14:editId="0C044540">
                  <wp:extent cx="5220335" cy="1828800"/>
                  <wp:effectExtent l="76200" t="76200" r="132715" b="133350"/>
                  <wp:docPr id="11" name="Picture 11" descr="D:\saurabh\Kent-Title21\screen shot\Document_n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saurabh\Kent-Title21\screen shot\Document_n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335" cy="1828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F1F5ABE" w14:textId="77777777" w:rsidR="004248A0" w:rsidRDefault="004248A0" w:rsidP="00940AA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DE1A023" w14:textId="77777777" w:rsidR="00A049F3" w:rsidRDefault="00A049F3" w:rsidP="00A049F3">
            <w:pPr>
              <w:pStyle w:val="Default"/>
              <w:rPr>
                <w:noProof/>
                <w:lang w:eastAsia="en-IN"/>
              </w:rPr>
            </w:pPr>
          </w:p>
          <w:p w14:paraId="53FA3E95" w14:textId="7BDB7A4B" w:rsidR="00FF1DC2" w:rsidRDefault="00FF1DC2" w:rsidP="004248A0">
            <w:pPr>
              <w:pStyle w:val="ListParagraph"/>
              <w:numPr>
                <w:ilvl w:val="0"/>
                <w:numId w:val="20"/>
              </w:numPr>
              <w:shd w:val="clear" w:color="auto" w:fill="FFFFFF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 w:rsidRPr="00FF1DC2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Enter all mandatory fields and click on create button</w:t>
            </w: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.</w:t>
            </w:r>
          </w:p>
          <w:p w14:paraId="77669ADB" w14:textId="77777777" w:rsidR="00FF1DC2" w:rsidRDefault="00FF1DC2" w:rsidP="00FF1DC2">
            <w:pPr>
              <w:pStyle w:val="ListParagraph"/>
              <w:shd w:val="clear" w:color="auto" w:fill="FFFFFF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7EF95D94" w14:textId="675682E9" w:rsidR="00D71273" w:rsidRDefault="008C7B14" w:rsidP="00FF1DC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FF1DC2"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FF1DC2">
              <w:rPr>
                <w:rFonts w:ascii="Arial" w:hAnsi="Arial" w:cs="Arial"/>
                <w:b/>
                <w:color w:val="FF0000"/>
                <w:u w:val="single"/>
              </w:rPr>
              <w:t>D</w:t>
            </w:r>
            <w:r w:rsidR="00FF1DC2"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ocument </w:t>
            </w:r>
            <w:r w:rsidR="00FF1DC2">
              <w:rPr>
                <w:rFonts w:ascii="Arial" w:hAnsi="Arial" w:cs="Arial"/>
                <w:b/>
                <w:color w:val="FF0000"/>
                <w:u w:val="single"/>
              </w:rPr>
              <w:t xml:space="preserve">should </w:t>
            </w:r>
            <w:r w:rsidR="00F05B15" w:rsidRPr="00D07BD0">
              <w:rPr>
                <w:rFonts w:ascii="Arial" w:hAnsi="Arial" w:cs="Arial"/>
                <w:b/>
                <w:color w:val="FF0000"/>
                <w:u w:val="single"/>
              </w:rPr>
              <w:t>save</w:t>
            </w:r>
            <w:r w:rsidR="00FF1DC2"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to ‘Draft’ cabinet.</w:t>
            </w:r>
          </w:p>
          <w:p w14:paraId="25A431DB" w14:textId="77777777" w:rsidR="000913F6" w:rsidRDefault="000913F6" w:rsidP="00FF1DC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72BB9EB" w14:textId="7CE9E229" w:rsidR="00F05B15" w:rsidRDefault="000913F6" w:rsidP="00F05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D8F71D1" wp14:editId="5E1D4265">
                  <wp:extent cx="5943600" cy="2303780"/>
                  <wp:effectExtent l="76200" t="76200" r="133350" b="134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037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C3AB73E" w14:textId="77777777" w:rsidR="00580036" w:rsidRDefault="00580036" w:rsidP="00AF6AE3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42CCA489" w14:textId="5F1A8082" w:rsidR="00AF6AE3" w:rsidRPr="00331123" w:rsidRDefault="00AF6AE3" w:rsidP="00AF6AE3">
            <w:pPr>
              <w:rPr>
                <w:rFonts w:ascii="Arial" w:eastAsiaTheme="minorHAnsi" w:hAnsi="Arial" w:cs="Arial"/>
                <w:b/>
                <w:color w:val="000000"/>
                <w:sz w:val="23"/>
                <w:szCs w:val="23"/>
                <w:lang w:val="en-IN"/>
              </w:rPr>
            </w:pPr>
            <w:r w:rsidRPr="00331123">
              <w:rPr>
                <w:rFonts w:ascii="Arial" w:eastAsiaTheme="minorHAnsi" w:hAnsi="Arial" w:cs="Arial"/>
                <w:b/>
                <w:color w:val="000000"/>
                <w:sz w:val="23"/>
                <w:szCs w:val="23"/>
                <w:lang w:val="en-IN"/>
              </w:rPr>
              <w:t>ADD</w:t>
            </w:r>
            <w:r w:rsidR="00F044C1">
              <w:rPr>
                <w:rFonts w:ascii="Arial" w:eastAsiaTheme="minorHAnsi" w:hAnsi="Arial" w:cs="Arial"/>
                <w:b/>
                <w:color w:val="000000"/>
                <w:sz w:val="23"/>
                <w:szCs w:val="23"/>
                <w:lang w:val="en-IN"/>
              </w:rPr>
              <w:t xml:space="preserve"> the</w:t>
            </w:r>
            <w:r w:rsidRPr="00331123">
              <w:rPr>
                <w:rFonts w:ascii="Arial" w:eastAsiaTheme="minorHAnsi" w:hAnsi="Arial" w:cs="Arial"/>
                <w:b/>
                <w:color w:val="000000"/>
                <w:sz w:val="23"/>
                <w:szCs w:val="23"/>
                <w:lang w:val="en-IN"/>
              </w:rPr>
              <w:t xml:space="preserve"> </w:t>
            </w:r>
            <w:r w:rsidRPr="00F044C1">
              <w:rPr>
                <w:rFonts w:ascii="Arial" w:eastAsiaTheme="minorHAnsi" w:hAnsi="Arial" w:cs="Arial"/>
                <w:b/>
                <w:noProof/>
                <w:color w:val="000000"/>
                <w:sz w:val="23"/>
                <w:szCs w:val="23"/>
                <w:lang w:val="en-IN"/>
              </w:rPr>
              <w:t>MAIN</w:t>
            </w:r>
            <w:r w:rsidRPr="00331123">
              <w:rPr>
                <w:rFonts w:ascii="Arial" w:eastAsiaTheme="minorHAnsi" w:hAnsi="Arial" w:cs="Arial"/>
                <w:b/>
                <w:color w:val="000000"/>
                <w:sz w:val="23"/>
                <w:szCs w:val="23"/>
                <w:lang w:val="en-IN"/>
              </w:rPr>
              <w:t xml:space="preserve"> FILE TO DOCUMENT:</w:t>
            </w:r>
          </w:p>
          <w:p w14:paraId="57E7EE8A" w14:textId="77777777" w:rsidR="00AF6AE3" w:rsidRDefault="00AF6AE3" w:rsidP="00F05B1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0FEC0BF" w14:textId="7EC7786A" w:rsidR="00331123" w:rsidRPr="00AF6AE3" w:rsidRDefault="00AE10BA" w:rsidP="00331123">
            <w:pPr>
              <w:pStyle w:val="ListParagraph"/>
              <w:numPr>
                <w:ilvl w:val="0"/>
                <w:numId w:val="20"/>
              </w:num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Turn</w:t>
            </w:r>
            <w:r w:rsidR="00FC77BB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 edit mode to ON</w:t>
            </w:r>
          </w:p>
          <w:p w14:paraId="63887138" w14:textId="7747CB4C" w:rsidR="00F05B15" w:rsidRDefault="00FC77BB" w:rsidP="00F05B15">
            <w:pPr>
              <w:pStyle w:val="ListParagraph"/>
              <w:numPr>
                <w:ilvl w:val="0"/>
                <w:numId w:val="20"/>
              </w:num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Click on add </w:t>
            </w:r>
            <w:r w:rsidR="00331123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main </w:t>
            </w: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file</w:t>
            </w:r>
            <w:r w:rsidR="00331123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(+) </w:t>
            </w:r>
            <w:r w:rsidR="00331123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button.</w:t>
            </w:r>
          </w:p>
          <w:p w14:paraId="4F5CB457" w14:textId="6147C9D8" w:rsidR="00D72026" w:rsidRDefault="00D10F45" w:rsidP="00D10F45">
            <w:pPr>
              <w:pStyle w:val="ListParagraph"/>
              <w:numPr>
                <w:ilvl w:val="0"/>
                <w:numId w:val="20"/>
              </w:num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bookmarkStart w:id="0" w:name="_GoBack"/>
            <w:bookmarkEnd w:id="0"/>
            <w:r w:rsidRPr="00D10F45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Add file </w:t>
            </w:r>
            <w:r w:rsidR="00D72026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with </w:t>
            </w:r>
            <w:r w:rsidRPr="00D10F45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size more than 50 </w:t>
            </w:r>
            <w:r w:rsidR="00F044C1"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/>
              </w:rPr>
              <w:t>MB</w:t>
            </w:r>
            <w:r w:rsidR="00D72026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  and click on Add  button</w:t>
            </w:r>
          </w:p>
          <w:p w14:paraId="7C9DE400" w14:textId="77777777" w:rsidR="008E2603" w:rsidRDefault="008E2603" w:rsidP="00D72026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66050B35" w14:textId="26F3CEDC" w:rsidR="00D72026" w:rsidRDefault="003E3F1F" w:rsidP="00D7202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8E2603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="00D72026"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D72026">
              <w:rPr>
                <w:rFonts w:ascii="Arial" w:hAnsi="Arial" w:cs="Arial"/>
                <w:b/>
                <w:color w:val="FF0000"/>
                <w:u w:val="single"/>
              </w:rPr>
              <w:t>– It should show validation message as “</w:t>
            </w:r>
            <w:r w:rsidR="006377A6" w:rsidRPr="006377A6">
              <w:rPr>
                <w:rFonts w:ascii="Arial" w:hAnsi="Arial" w:cs="Arial"/>
                <w:b/>
                <w:color w:val="FF0000"/>
                <w:u w:val="single"/>
              </w:rPr>
              <w:t>File size must be less than 50 MB</w:t>
            </w:r>
            <w:r w:rsidR="00D72026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 w:rsidR="00D72026" w:rsidRPr="00D07BD0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6ECC5178" w14:textId="77777777" w:rsidR="006377A6" w:rsidRDefault="006377A6" w:rsidP="00D7202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F5E486E" w14:textId="55354C7C" w:rsidR="006377A6" w:rsidRDefault="006377A6" w:rsidP="00D72026">
            <w:pPr>
              <w:rPr>
                <w:rFonts w:ascii="Arial" w:hAnsi="Arial" w:cs="Arial"/>
                <w:b/>
                <w:color w:val="FF0000"/>
              </w:rPr>
            </w:pPr>
            <w:r w:rsidRPr="006377A6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 wp14:anchorId="5287B9E1" wp14:editId="554D5002">
                  <wp:extent cx="4047214" cy="1314831"/>
                  <wp:effectExtent l="76200" t="76200" r="125095" b="133350"/>
                  <wp:docPr id="8" name="Picture 8" descr="D:\saurabh\Kent-Title21\screen shot\50mb_err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saurabh\Kent-Title21\screen shot\50mb_err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7035" cy="131477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394A403" w14:textId="77777777" w:rsidR="00580036" w:rsidRPr="006377A6" w:rsidRDefault="00580036" w:rsidP="00D72026">
            <w:pPr>
              <w:rPr>
                <w:rFonts w:ascii="Arial" w:hAnsi="Arial" w:cs="Arial"/>
                <w:b/>
                <w:color w:val="FF0000"/>
              </w:rPr>
            </w:pPr>
          </w:p>
          <w:p w14:paraId="6B6A97A4" w14:textId="379A64EA" w:rsidR="000D036A" w:rsidRDefault="003957C3" w:rsidP="003957C3">
            <w:pPr>
              <w:pStyle w:val="ListParagraph"/>
              <w:numPr>
                <w:ilvl w:val="0"/>
                <w:numId w:val="20"/>
              </w:num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 </w:t>
            </w:r>
            <w:r w:rsidR="000D036A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Attached main file to the </w:t>
            </w:r>
            <w:proofErr w:type="gramStart"/>
            <w:r w:rsidR="000D036A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document(</w:t>
            </w:r>
            <w:proofErr w:type="gramEnd"/>
            <w:r w:rsidR="000D036A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for </w:t>
            </w:r>
            <w:r w:rsidR="00FF03D7"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/>
              </w:rPr>
              <w:t xml:space="preserve">eg. Any </w:t>
            </w:r>
            <w:r w:rsidR="000D036A" w:rsidRPr="00FF03D7"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/>
              </w:rPr>
              <w:t>doc</w:t>
            </w:r>
            <w:r w:rsidR="00FF03D7"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/>
              </w:rPr>
              <w:t xml:space="preserve"> or pdf</w:t>
            </w:r>
            <w:r w:rsidR="000D036A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 file)</w:t>
            </w:r>
          </w:p>
          <w:p w14:paraId="5B0EE8C7" w14:textId="5F2673D1" w:rsidR="00D72026" w:rsidRDefault="000D036A" w:rsidP="003957C3">
            <w:pPr>
              <w:pStyle w:val="ListParagraph"/>
              <w:numPr>
                <w:ilvl w:val="0"/>
                <w:numId w:val="20"/>
              </w:num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lastRenderedPageBreak/>
              <w:t xml:space="preserve"> Click on native </w:t>
            </w:r>
            <w:r w:rsidR="00FF03D7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button under the main file</w:t>
            </w:r>
          </w:p>
          <w:p w14:paraId="6F5581C7" w14:textId="77777777" w:rsidR="004F79C0" w:rsidRDefault="004F79C0" w:rsidP="004F79C0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3D10F325" w14:textId="58AB0852" w:rsidR="00710F45" w:rsidRDefault="004F79C0" w:rsidP="00FF03D7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4A5FAF5" wp14:editId="5E996098">
                  <wp:extent cx="5896685" cy="954157"/>
                  <wp:effectExtent l="76200" t="76200" r="123190" b="132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6174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A69DFB9" w14:textId="77777777" w:rsidR="008E2603" w:rsidRDefault="008E2603" w:rsidP="00FF03D7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0602F44A" w14:textId="58C07E58" w:rsidR="00FF03D7" w:rsidRDefault="008E2603" w:rsidP="00FF03D7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9 </w:t>
            </w:r>
            <w:r w:rsidR="00356823">
              <w:rPr>
                <w:rFonts w:ascii="Arial" w:hAnsi="Arial" w:cs="Arial"/>
                <w:b/>
                <w:color w:val="FF0000"/>
                <w:u w:val="single"/>
              </w:rPr>
              <w:t>– It</w:t>
            </w:r>
            <w:r w:rsidR="00FF03D7">
              <w:rPr>
                <w:rFonts w:ascii="Arial" w:hAnsi="Arial" w:cs="Arial"/>
                <w:b/>
                <w:color w:val="FF0000"/>
                <w:u w:val="single"/>
              </w:rPr>
              <w:t xml:space="preserve"> should download the main file </w:t>
            </w:r>
            <w:r w:rsidR="00FF03D7" w:rsidRPr="003754D3">
              <w:rPr>
                <w:rFonts w:ascii="Arial" w:hAnsi="Arial" w:cs="Arial"/>
                <w:b/>
                <w:noProof/>
                <w:color w:val="FF0000"/>
                <w:u w:val="single"/>
              </w:rPr>
              <w:t>document</w:t>
            </w:r>
            <w:r w:rsidR="00170F5B">
              <w:rPr>
                <w:rFonts w:ascii="Arial" w:hAnsi="Arial" w:cs="Arial"/>
                <w:b/>
                <w:noProof/>
                <w:color w:val="FF0000"/>
                <w:u w:val="single"/>
              </w:rPr>
              <w:t xml:space="preserve"> in its native form</w:t>
            </w:r>
            <w:r w:rsidR="00FF03D7" w:rsidRPr="003754D3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14:paraId="1C26A269" w14:textId="77777777" w:rsidR="004F79C0" w:rsidRDefault="004F79C0" w:rsidP="00FF03D7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131608D" w14:textId="77EFFAFE" w:rsidR="004F79C0" w:rsidRDefault="004F79C0" w:rsidP="00FF03D7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C7CC780" wp14:editId="7EDA98E1">
                  <wp:extent cx="6517759" cy="3125972"/>
                  <wp:effectExtent l="76200" t="76200" r="130810" b="132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1161" cy="313719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E7F3BE0" w14:textId="77777777" w:rsidR="004B43F0" w:rsidRDefault="004B43F0" w:rsidP="00FF03D7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3630B7AB" w14:textId="61CDB738" w:rsidR="00FF03D7" w:rsidRDefault="004B43F0" w:rsidP="004B43F0">
            <w:pPr>
              <w:pStyle w:val="ListParagraph"/>
              <w:numPr>
                <w:ilvl w:val="0"/>
                <w:numId w:val="20"/>
              </w:num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  <w:r w:rsidRPr="004B43F0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Click on </w:t>
            </w:r>
            <w:proofErr w:type="spellStart"/>
            <w:r w:rsidRPr="004B43F0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pdf</w:t>
            </w:r>
            <w:proofErr w:type="spellEnd"/>
            <w:r w:rsidRPr="004B43F0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 xml:space="preserve"> button under the main file</w:t>
            </w:r>
            <w:r w:rsidR="00E7218A"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  <w:t>.</w:t>
            </w:r>
          </w:p>
          <w:p w14:paraId="14EB1CD5" w14:textId="77777777" w:rsidR="008C7B14" w:rsidRDefault="008C7B14" w:rsidP="008C7B14">
            <w:pPr>
              <w:pStyle w:val="ListParagraph"/>
              <w:ind w:left="1069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1ABDD0DA" w14:textId="77777777" w:rsidR="008C7B14" w:rsidRDefault="008C7B14" w:rsidP="008C7B14">
            <w:pPr>
              <w:pStyle w:val="ListParagraph"/>
              <w:ind w:left="1069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7F01FAE1" w14:textId="77777777" w:rsidR="008C7B14" w:rsidRDefault="008C7B14" w:rsidP="008C7B14">
            <w:pPr>
              <w:pStyle w:val="ListParagraph"/>
              <w:ind w:left="1069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0A029914" w14:textId="77777777" w:rsidR="008C7B14" w:rsidRDefault="008C7B14" w:rsidP="008C7B14">
            <w:pPr>
              <w:pStyle w:val="ListParagraph"/>
              <w:ind w:left="1069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20B75A2D" w14:textId="77777777" w:rsidR="008C7B14" w:rsidRDefault="008C7B14" w:rsidP="008C7B14">
            <w:pPr>
              <w:pStyle w:val="ListParagraph"/>
              <w:ind w:left="1069"/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3619A650" w14:textId="77777777" w:rsidR="000D036A" w:rsidRPr="00FF03D7" w:rsidRDefault="000D036A" w:rsidP="008E2603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67AA42BD" w14:textId="4DFF2429" w:rsidR="00A95622" w:rsidRDefault="008E2603" w:rsidP="00A9562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0</w:t>
            </w:r>
            <w:r w:rsidR="003754D3"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8C7B14">
              <w:rPr>
                <w:rFonts w:ascii="Arial" w:hAnsi="Arial" w:cs="Arial"/>
                <w:b/>
                <w:noProof/>
                <w:color w:val="FF0000"/>
                <w:u w:val="single"/>
              </w:rPr>
              <w:t xml:space="preserve"> Document is converted to pdf form and open</w:t>
            </w:r>
            <w:r w:rsidR="00710F45">
              <w:rPr>
                <w:rFonts w:ascii="Arial" w:hAnsi="Arial" w:cs="Arial"/>
                <w:b/>
                <w:noProof/>
                <w:color w:val="FF0000"/>
                <w:u w:val="single"/>
              </w:rPr>
              <w:t xml:space="preserve"> </w:t>
            </w:r>
            <w:r w:rsidR="008C7B14">
              <w:rPr>
                <w:rFonts w:ascii="Arial" w:hAnsi="Arial" w:cs="Arial"/>
                <w:b/>
                <w:noProof/>
                <w:color w:val="FF0000"/>
                <w:u w:val="single"/>
              </w:rPr>
              <w:t>in new tab.</w:t>
            </w:r>
          </w:p>
          <w:p w14:paraId="5A0F7920" w14:textId="77777777" w:rsidR="00D72026" w:rsidRPr="00A95622" w:rsidRDefault="00D72026" w:rsidP="00A95622">
            <w:pPr>
              <w:rPr>
                <w:rFonts w:ascii="Arial" w:eastAsiaTheme="minorHAnsi" w:hAnsi="Arial" w:cs="Arial"/>
                <w:color w:val="000000"/>
                <w:sz w:val="23"/>
                <w:szCs w:val="23"/>
                <w:lang w:val="en-IN"/>
              </w:rPr>
            </w:pPr>
          </w:p>
          <w:p w14:paraId="466C9509" w14:textId="77777777" w:rsidR="006377A6" w:rsidRDefault="006377A6" w:rsidP="006F657B">
            <w:pPr>
              <w:rPr>
                <w:rFonts w:ascii="Arial" w:hAnsi="Arial" w:cs="Arial"/>
              </w:rPr>
            </w:pPr>
          </w:p>
          <w:p w14:paraId="33A302C1" w14:textId="1247C792" w:rsidR="006F657B" w:rsidRDefault="008C7B14" w:rsidP="006F657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6BFF70A" wp14:editId="33B313EF">
                  <wp:extent cx="5928614" cy="2147777"/>
                  <wp:effectExtent l="76200" t="76200" r="129540" b="13843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5320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B86A7F" w14:textId="77777777" w:rsidR="00B1451A" w:rsidRDefault="00B1451A" w:rsidP="006F657B">
            <w:pPr>
              <w:rPr>
                <w:rFonts w:ascii="Arial" w:hAnsi="Arial" w:cs="Arial"/>
              </w:rPr>
            </w:pPr>
          </w:p>
          <w:p w14:paraId="6EDA749B" w14:textId="77777777" w:rsidR="00B1451A" w:rsidRDefault="00B1451A" w:rsidP="006F657B">
            <w:pPr>
              <w:rPr>
                <w:rFonts w:ascii="Arial" w:hAnsi="Arial" w:cs="Arial"/>
              </w:rPr>
            </w:pPr>
          </w:p>
          <w:p w14:paraId="3E04FE7D" w14:textId="7CE24598" w:rsidR="00B1451A" w:rsidRPr="00B1451A" w:rsidRDefault="00B1451A" w:rsidP="00B1451A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B1451A">
              <w:rPr>
                <w:rFonts w:ascii="Arial" w:hAnsi="Arial" w:cs="Arial"/>
              </w:rPr>
              <w:t>Click on doc option context menu.</w:t>
            </w:r>
          </w:p>
          <w:p w14:paraId="60A3CD89" w14:textId="77777777" w:rsidR="00B1451A" w:rsidRDefault="00B1451A" w:rsidP="00B1451A">
            <w:pPr>
              <w:rPr>
                <w:rFonts w:ascii="Arial" w:hAnsi="Arial" w:cs="Arial"/>
              </w:rPr>
            </w:pPr>
          </w:p>
          <w:p w14:paraId="0710EF98" w14:textId="306E2B38" w:rsidR="00B1451A" w:rsidRDefault="00B66A55" w:rsidP="00B1451A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D7CCA9B" wp14:editId="3CFA2A93">
                  <wp:extent cx="5943600" cy="988828"/>
                  <wp:effectExtent l="76200" t="76200" r="133350" b="135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8882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34430CC" w14:textId="77777777" w:rsidR="00B66A55" w:rsidRDefault="00B66A55" w:rsidP="00B1451A">
            <w:pPr>
              <w:rPr>
                <w:rFonts w:ascii="Arial" w:hAnsi="Arial" w:cs="Arial"/>
              </w:rPr>
            </w:pPr>
          </w:p>
          <w:p w14:paraId="0C61FE18" w14:textId="77777777" w:rsidR="00B66A55" w:rsidRDefault="00B66A55" w:rsidP="00B1451A">
            <w:pPr>
              <w:rPr>
                <w:rFonts w:ascii="Arial" w:hAnsi="Arial" w:cs="Arial"/>
              </w:rPr>
            </w:pPr>
          </w:p>
          <w:p w14:paraId="36F6AE7A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30904A13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2A7686E2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2021469F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379F1648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6D269DCC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7D808C8C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7C3FEC16" w14:textId="77777777" w:rsidR="00356823" w:rsidRDefault="00356823" w:rsidP="00B1451A">
            <w:pPr>
              <w:rPr>
                <w:rFonts w:ascii="Arial" w:hAnsi="Arial" w:cs="Arial"/>
              </w:rPr>
            </w:pPr>
          </w:p>
          <w:p w14:paraId="43EE5F2A" w14:textId="36371AB7" w:rsidR="00B66A55" w:rsidRDefault="00B66A55" w:rsidP="00B66A55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B66A55">
              <w:rPr>
                <w:rFonts w:ascii="Arial" w:hAnsi="Arial" w:cs="Arial"/>
              </w:rPr>
              <w:t xml:space="preserve"> Go to Action section and click on Check</w:t>
            </w:r>
            <w:r w:rsidR="00D4307E">
              <w:rPr>
                <w:rFonts w:ascii="Arial" w:hAnsi="Arial" w:cs="Arial"/>
              </w:rPr>
              <w:t>-</w:t>
            </w:r>
            <w:r w:rsidRPr="00B66A55">
              <w:rPr>
                <w:rFonts w:ascii="Arial" w:hAnsi="Arial" w:cs="Arial"/>
              </w:rPr>
              <w:t>I</w:t>
            </w:r>
            <w:r w:rsidRPr="00B66A55">
              <w:rPr>
                <w:rFonts w:ascii="Arial" w:hAnsi="Arial" w:cs="Arial"/>
                <w:noProof/>
              </w:rPr>
              <w:t>n</w:t>
            </w:r>
            <w:r>
              <w:rPr>
                <w:rFonts w:ascii="Arial" w:hAnsi="Arial" w:cs="Arial"/>
              </w:rPr>
              <w:t>.</w:t>
            </w:r>
          </w:p>
          <w:p w14:paraId="618D0642" w14:textId="77777777" w:rsidR="008C7B14" w:rsidRDefault="008C7B14" w:rsidP="008C7B14">
            <w:pPr>
              <w:rPr>
                <w:rFonts w:ascii="Arial" w:hAnsi="Arial" w:cs="Arial"/>
              </w:rPr>
            </w:pPr>
          </w:p>
          <w:p w14:paraId="4CAC2BEC" w14:textId="35BD5F3B" w:rsidR="00356823" w:rsidRPr="008E2603" w:rsidRDefault="008E2603" w:rsidP="008E2603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="00356823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356823">
              <w:rPr>
                <w:rFonts w:ascii="Arial" w:hAnsi="Arial" w:cs="Arial"/>
                <w:b/>
                <w:color w:val="FF0000"/>
                <w:u w:val="single"/>
              </w:rPr>
              <w:t>Check In popup screen is displayed.</w:t>
            </w:r>
          </w:p>
          <w:p w14:paraId="59E91A01" w14:textId="3CFB3685" w:rsidR="00356823" w:rsidRDefault="008C7B14" w:rsidP="00B66A55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628DB11" wp14:editId="68A04607">
                  <wp:extent cx="3266667" cy="2819048"/>
                  <wp:effectExtent l="76200" t="76200" r="124460" b="13398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6667" cy="281904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C676F3A" w14:textId="77777777" w:rsidR="008E2603" w:rsidRDefault="008E2603" w:rsidP="00B66A55">
            <w:pPr>
              <w:rPr>
                <w:rFonts w:ascii="Arial" w:hAnsi="Arial" w:cs="Arial"/>
              </w:rPr>
            </w:pPr>
          </w:p>
          <w:p w14:paraId="5E977679" w14:textId="77777777" w:rsidR="00356823" w:rsidRPr="00B66A55" w:rsidRDefault="00356823" w:rsidP="00B66A55">
            <w:pPr>
              <w:rPr>
                <w:rFonts w:ascii="Arial" w:hAnsi="Arial" w:cs="Arial"/>
              </w:rPr>
            </w:pPr>
          </w:p>
          <w:p w14:paraId="2BFFB695" w14:textId="2EC0CE76" w:rsidR="00B66A55" w:rsidRPr="00F92C35" w:rsidRDefault="008E2603" w:rsidP="00B66A55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="00B66A5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B66A55">
              <w:rPr>
                <w:rFonts w:ascii="Arial" w:hAnsi="Arial" w:cs="Arial"/>
                <w:b/>
                <w:color w:val="FF0000"/>
                <w:u w:val="single"/>
              </w:rPr>
              <w:t>A</w:t>
            </w:r>
            <w:r w:rsidR="00B66A5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B66A55" w:rsidRPr="00E048CF">
              <w:rPr>
                <w:rFonts w:ascii="Arial" w:hAnsi="Arial" w:cs="Arial"/>
                <w:b/>
                <w:noProof/>
                <w:color w:val="FF0000"/>
                <w:u w:val="single"/>
              </w:rPr>
              <w:t>S</w:t>
            </w:r>
            <w:r w:rsidR="00B66A55">
              <w:rPr>
                <w:rFonts w:ascii="Arial" w:hAnsi="Arial" w:cs="Arial"/>
                <w:b/>
                <w:color w:val="FF0000"/>
                <w:u w:val="single"/>
              </w:rPr>
              <w:t>uccessful message that the document has been checked In is displayed.</w:t>
            </w:r>
          </w:p>
          <w:p w14:paraId="59D616A2" w14:textId="77777777" w:rsidR="00B66A55" w:rsidRDefault="00B66A55" w:rsidP="00B66A55">
            <w:pPr>
              <w:pStyle w:val="ListParagraph"/>
              <w:rPr>
                <w:rFonts w:ascii="Arial" w:hAnsi="Arial" w:cs="Arial"/>
              </w:rPr>
            </w:pPr>
          </w:p>
          <w:p w14:paraId="052F1EFF" w14:textId="77777777" w:rsidR="00B66A55" w:rsidRDefault="00B66A55" w:rsidP="00B66A55">
            <w:pPr>
              <w:pStyle w:val="ListParagraph"/>
              <w:rPr>
                <w:rFonts w:ascii="Arial" w:hAnsi="Arial" w:cs="Arial"/>
              </w:rPr>
            </w:pPr>
          </w:p>
          <w:p w14:paraId="7BC4BD74" w14:textId="36F543D7" w:rsidR="00B66A55" w:rsidRDefault="00B66A55" w:rsidP="00B66A55">
            <w:pPr>
              <w:pStyle w:val="ListParagraph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A385B28" wp14:editId="06BF0B54">
                  <wp:extent cx="5486400" cy="1286540"/>
                  <wp:effectExtent l="76200" t="76200" r="133350" b="1422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3492" cy="129523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B3D6DA2" w14:textId="77777777" w:rsidR="00FE333D" w:rsidRDefault="00FE333D" w:rsidP="00B66A55">
            <w:pPr>
              <w:pStyle w:val="ListParagraph"/>
              <w:rPr>
                <w:rFonts w:ascii="Arial" w:hAnsi="Arial" w:cs="Arial"/>
              </w:rPr>
            </w:pPr>
          </w:p>
          <w:p w14:paraId="7722AE8D" w14:textId="77777777" w:rsidR="008E2603" w:rsidRDefault="008E2603" w:rsidP="00B66A55">
            <w:pPr>
              <w:pStyle w:val="ListParagraph"/>
              <w:rPr>
                <w:rFonts w:ascii="Arial" w:hAnsi="Arial" w:cs="Arial"/>
              </w:rPr>
            </w:pPr>
          </w:p>
          <w:p w14:paraId="088F570E" w14:textId="77777777" w:rsidR="008E2603" w:rsidRDefault="008E2603" w:rsidP="00B66A55">
            <w:pPr>
              <w:pStyle w:val="ListParagraph"/>
              <w:rPr>
                <w:rFonts w:ascii="Arial" w:hAnsi="Arial" w:cs="Arial"/>
              </w:rPr>
            </w:pPr>
          </w:p>
          <w:p w14:paraId="7E0B62EA" w14:textId="77777777" w:rsidR="008E2603" w:rsidRPr="00B66A55" w:rsidRDefault="008E2603" w:rsidP="00B66A55">
            <w:pPr>
              <w:pStyle w:val="ListParagraph"/>
              <w:rPr>
                <w:rFonts w:ascii="Arial" w:hAnsi="Arial" w:cs="Arial"/>
              </w:rPr>
            </w:pPr>
          </w:p>
          <w:p w14:paraId="1E07086E" w14:textId="5D565D1A" w:rsidR="00B66A55" w:rsidRDefault="00FE333D" w:rsidP="00FE333D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close button</w:t>
            </w:r>
            <w:r w:rsidR="00F90E91">
              <w:rPr>
                <w:rFonts w:ascii="Arial" w:hAnsi="Arial" w:cs="Arial"/>
              </w:rPr>
              <w:t>.</w:t>
            </w:r>
          </w:p>
          <w:p w14:paraId="32B7C9CA" w14:textId="77777777" w:rsidR="00D4307E" w:rsidRPr="00FE333D" w:rsidRDefault="00D4307E" w:rsidP="00D4307E">
            <w:pPr>
              <w:pStyle w:val="ListParagraph"/>
              <w:ind w:left="1069"/>
              <w:rPr>
                <w:rFonts w:ascii="Arial" w:hAnsi="Arial" w:cs="Arial"/>
              </w:rPr>
            </w:pPr>
          </w:p>
          <w:p w14:paraId="57840128" w14:textId="64143CA6" w:rsidR="00FE333D" w:rsidRDefault="008E2603" w:rsidP="008E2603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3</w:t>
            </w:r>
            <w:r w:rsidR="00FE333D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FE333D" w:rsidRPr="00580036">
              <w:rPr>
                <w:rFonts w:ascii="Arial" w:hAnsi="Arial" w:cs="Arial"/>
                <w:b/>
                <w:noProof/>
                <w:color w:val="FF0000"/>
                <w:u w:val="single"/>
              </w:rPr>
              <w:t>Do</w:t>
            </w:r>
            <w:r w:rsidR="00580036">
              <w:rPr>
                <w:rFonts w:ascii="Arial" w:hAnsi="Arial" w:cs="Arial"/>
                <w:b/>
                <w:noProof/>
                <w:color w:val="FF0000"/>
                <w:u w:val="single"/>
              </w:rPr>
              <w:t>c</w:t>
            </w:r>
            <w:r w:rsidR="00FE333D" w:rsidRPr="00580036">
              <w:rPr>
                <w:rFonts w:ascii="Arial" w:hAnsi="Arial" w:cs="Arial"/>
                <w:b/>
                <w:noProof/>
                <w:color w:val="FF0000"/>
                <w:u w:val="single"/>
              </w:rPr>
              <w:t>ument</w:t>
            </w:r>
            <w:r w:rsidR="00FE333D">
              <w:rPr>
                <w:rFonts w:ascii="Arial" w:hAnsi="Arial" w:cs="Arial"/>
                <w:b/>
                <w:color w:val="FF0000"/>
                <w:u w:val="single"/>
              </w:rPr>
              <w:t xml:space="preserve"> Edit mode is disabled.</w:t>
            </w:r>
          </w:p>
          <w:p w14:paraId="7F21E082" w14:textId="77777777" w:rsidR="008E2603" w:rsidRPr="008E2603" w:rsidRDefault="008E2603" w:rsidP="008E2603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D871D28" w14:textId="17A087B8" w:rsidR="00356823" w:rsidRPr="00356823" w:rsidRDefault="00FE333D" w:rsidP="008E2603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019B630" wp14:editId="3117BD15">
                  <wp:extent cx="5943600" cy="590550"/>
                  <wp:effectExtent l="76200" t="76200" r="133350" b="133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905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19BF8B6" w14:textId="2CEFC674" w:rsidR="003834B8" w:rsidRDefault="003834B8" w:rsidP="003834B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ain </w:t>
            </w:r>
            <w:r w:rsidRPr="00B1451A">
              <w:rPr>
                <w:rFonts w:ascii="Arial" w:hAnsi="Arial" w:cs="Arial"/>
              </w:rPr>
              <w:t>click on doc option context menu.</w:t>
            </w:r>
          </w:p>
          <w:p w14:paraId="2352D0A8" w14:textId="0BD7DD3B" w:rsidR="00D4307E" w:rsidRDefault="003834B8" w:rsidP="00D4307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0452E8">
              <w:rPr>
                <w:rFonts w:ascii="Arial" w:hAnsi="Arial" w:cs="Arial"/>
              </w:rPr>
              <w:t>checkout link.</w:t>
            </w:r>
          </w:p>
          <w:p w14:paraId="62132315" w14:textId="77777777" w:rsidR="00356823" w:rsidRPr="00D4307E" w:rsidRDefault="00356823" w:rsidP="00356823">
            <w:pPr>
              <w:pStyle w:val="ListParagraph"/>
              <w:ind w:left="1069"/>
              <w:rPr>
                <w:rFonts w:ascii="Arial" w:hAnsi="Arial" w:cs="Arial"/>
              </w:rPr>
            </w:pPr>
          </w:p>
          <w:p w14:paraId="3B1B81F7" w14:textId="50BB2FD4" w:rsidR="00D4307E" w:rsidRPr="008E2603" w:rsidRDefault="008E2603" w:rsidP="008E2603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4</w:t>
            </w:r>
            <w:r w:rsidR="00D4307E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D4307E">
              <w:rPr>
                <w:rFonts w:ascii="Arial" w:hAnsi="Arial" w:cs="Arial"/>
                <w:b/>
                <w:color w:val="FF0000"/>
                <w:u w:val="single"/>
              </w:rPr>
              <w:t xml:space="preserve">Check Out popup screen </w:t>
            </w:r>
            <w:r w:rsidR="00356823">
              <w:rPr>
                <w:rFonts w:ascii="Arial" w:hAnsi="Arial" w:cs="Arial"/>
                <w:b/>
                <w:color w:val="FF0000"/>
                <w:u w:val="single"/>
              </w:rPr>
              <w:t>is displayed</w:t>
            </w:r>
            <w:r w:rsidR="00D4307E">
              <w:rPr>
                <w:rFonts w:ascii="Arial" w:hAnsi="Arial" w:cs="Arial"/>
                <w:b/>
                <w:color w:val="FF0000"/>
                <w:u w:val="single"/>
              </w:rPr>
              <w:t xml:space="preserve">.  </w:t>
            </w:r>
          </w:p>
          <w:p w14:paraId="3323DE69" w14:textId="52B64192" w:rsidR="00D4307E" w:rsidRDefault="00D4307E" w:rsidP="00D4307E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4FE5389" wp14:editId="5E93DC07">
                  <wp:extent cx="7081282" cy="3551274"/>
                  <wp:effectExtent l="76200" t="76200" r="139065" b="12573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8622" cy="35549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8292286" w14:textId="77777777" w:rsidR="00D4307E" w:rsidRDefault="00D4307E" w:rsidP="00D4307E">
            <w:pPr>
              <w:rPr>
                <w:rFonts w:ascii="Arial" w:hAnsi="Arial" w:cs="Arial"/>
              </w:rPr>
            </w:pPr>
          </w:p>
          <w:p w14:paraId="5B62042B" w14:textId="77777777" w:rsidR="00D4307E" w:rsidRDefault="00D4307E" w:rsidP="00D4307E">
            <w:pPr>
              <w:rPr>
                <w:rFonts w:ascii="Arial" w:hAnsi="Arial" w:cs="Arial"/>
              </w:rPr>
            </w:pPr>
          </w:p>
          <w:p w14:paraId="3826B813" w14:textId="77777777" w:rsidR="008E2603" w:rsidRDefault="008E2603" w:rsidP="00D4307E">
            <w:pPr>
              <w:rPr>
                <w:rFonts w:ascii="Arial" w:hAnsi="Arial" w:cs="Arial"/>
              </w:rPr>
            </w:pPr>
          </w:p>
          <w:p w14:paraId="5A46CCB9" w14:textId="6F270776" w:rsidR="00D4307E" w:rsidRDefault="00D4307E" w:rsidP="00D4307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 the open document after checkout checkbox</w:t>
            </w:r>
          </w:p>
          <w:p w14:paraId="3BFFB470" w14:textId="62D37A82" w:rsidR="00D4307E" w:rsidRPr="00D4307E" w:rsidRDefault="00D4307E" w:rsidP="00D4307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onfirm button</w:t>
            </w:r>
          </w:p>
          <w:p w14:paraId="7FA63985" w14:textId="77777777" w:rsidR="00356823" w:rsidRDefault="00356823" w:rsidP="00D4307E">
            <w:pPr>
              <w:rPr>
                <w:rFonts w:ascii="Arial" w:hAnsi="Arial" w:cs="Arial"/>
              </w:rPr>
            </w:pPr>
          </w:p>
          <w:p w14:paraId="68E55EAD" w14:textId="77777777" w:rsidR="008E2603" w:rsidRDefault="00356823" w:rsidP="00D4307E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8E2603">
              <w:rPr>
                <w:rFonts w:ascii="Arial" w:hAnsi="Arial" w:cs="Arial"/>
                <w:b/>
                <w:color w:val="FF0000"/>
                <w:u w:val="single"/>
              </w:rPr>
              <w:t>15</w:t>
            </w:r>
            <w:r w:rsidR="00D4307E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8E2603">
              <w:rPr>
                <w:rFonts w:ascii="Arial" w:hAnsi="Arial" w:cs="Arial"/>
                <w:b/>
                <w:color w:val="FF0000"/>
                <w:u w:val="single"/>
              </w:rPr>
              <w:t xml:space="preserve">Minor revision of the document incremented changed (for </w:t>
            </w:r>
            <w:proofErr w:type="spellStart"/>
            <w:r w:rsidR="008E2603">
              <w:rPr>
                <w:rFonts w:ascii="Arial" w:hAnsi="Arial" w:cs="Arial"/>
                <w:b/>
                <w:color w:val="FF0000"/>
                <w:u w:val="single"/>
              </w:rPr>
              <w:t>eg</w:t>
            </w:r>
            <w:proofErr w:type="spellEnd"/>
            <w:r w:rsidR="008E2603">
              <w:rPr>
                <w:rFonts w:ascii="Arial" w:hAnsi="Arial" w:cs="Arial"/>
                <w:b/>
                <w:color w:val="FF0000"/>
                <w:u w:val="single"/>
              </w:rPr>
              <w:t>, doc number is changed from 001.398:0.1 to 001.398:0.2 )</w:t>
            </w:r>
          </w:p>
          <w:p w14:paraId="11066C1E" w14:textId="77777777" w:rsidR="008E2603" w:rsidRDefault="008E2603" w:rsidP="00D4307E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7CCBBF0" w14:textId="426E0018" w:rsidR="00356823" w:rsidRDefault="00D4307E" w:rsidP="00D4307E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E2BF790" wp14:editId="5A4BA4E7">
                  <wp:extent cx="5943600" cy="2484120"/>
                  <wp:effectExtent l="76200" t="76200" r="133350" b="12573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4841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C54B7D7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291D75B8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6A39D9AD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4860A6C7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3EEAED78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55A4F1E1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33E0240C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38D3BBFF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2DE00519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0630534C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06F83B77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7C0E0830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415D0FF9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2A3AAAEF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791E715F" w14:textId="77777777" w:rsidR="003E3F1F" w:rsidRDefault="003E3F1F" w:rsidP="00D4307E">
            <w:pPr>
              <w:rPr>
                <w:rFonts w:ascii="Arial" w:hAnsi="Arial" w:cs="Arial"/>
              </w:rPr>
            </w:pPr>
          </w:p>
          <w:p w14:paraId="1FF03CE7" w14:textId="77777777" w:rsidR="003E3F1F" w:rsidRDefault="003E3F1F" w:rsidP="00D4307E">
            <w:pPr>
              <w:rPr>
                <w:rFonts w:ascii="Arial" w:hAnsi="Arial" w:cs="Arial"/>
              </w:rPr>
            </w:pPr>
          </w:p>
          <w:p w14:paraId="021AB2FE" w14:textId="77777777" w:rsidR="00040CBE" w:rsidRDefault="00040CBE" w:rsidP="00D4307E">
            <w:pPr>
              <w:rPr>
                <w:rFonts w:ascii="Arial" w:hAnsi="Arial" w:cs="Arial"/>
              </w:rPr>
            </w:pPr>
          </w:p>
          <w:p w14:paraId="660704B5" w14:textId="77777777" w:rsidR="008E2603" w:rsidRPr="00D4307E" w:rsidRDefault="008E2603" w:rsidP="00D4307E">
            <w:pPr>
              <w:rPr>
                <w:rFonts w:ascii="Arial" w:hAnsi="Arial" w:cs="Arial"/>
              </w:rPr>
            </w:pPr>
          </w:p>
          <w:p w14:paraId="14DA65FF" w14:textId="39073EF5" w:rsidR="00D4307E" w:rsidRPr="00D4307E" w:rsidRDefault="00D4307E" w:rsidP="00D430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8E2603"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ocument Edit mode gets enabled.</w:t>
            </w:r>
          </w:p>
          <w:p w14:paraId="23021A98" w14:textId="77777777" w:rsidR="00D4307E" w:rsidRPr="00D4307E" w:rsidRDefault="00D4307E" w:rsidP="00D4307E">
            <w:pPr>
              <w:rPr>
                <w:rFonts w:ascii="Arial" w:hAnsi="Arial" w:cs="Arial"/>
              </w:rPr>
            </w:pPr>
          </w:p>
          <w:p w14:paraId="22C3098B" w14:textId="2317742F" w:rsidR="00D4307E" w:rsidRPr="00D4307E" w:rsidRDefault="00D4307E" w:rsidP="00D4307E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5D1010B" wp14:editId="4E21F842">
                  <wp:extent cx="5943600" cy="2484120"/>
                  <wp:effectExtent l="76200" t="76200" r="133350" b="12573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4841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C142B70" w14:textId="77777777" w:rsidR="000452E8" w:rsidRPr="000452E8" w:rsidRDefault="000452E8" w:rsidP="000452E8">
            <w:pPr>
              <w:rPr>
                <w:rFonts w:ascii="Arial" w:hAnsi="Arial" w:cs="Arial"/>
              </w:rPr>
            </w:pPr>
          </w:p>
          <w:p w14:paraId="3FF6EC66" w14:textId="77777777" w:rsidR="006377A6" w:rsidRPr="00A94D38" w:rsidRDefault="006377A6" w:rsidP="006377A6">
            <w:pPr>
              <w:ind w:left="720"/>
              <w:rPr>
                <w:rFonts w:ascii="Arial" w:hAnsi="Arial" w:cs="Arial"/>
              </w:rPr>
            </w:pPr>
          </w:p>
        </w:tc>
      </w:tr>
      <w:tr w:rsidR="00CF13EA" w14:paraId="22A511BC" w14:textId="77777777" w:rsidTr="00CF13EA">
        <w:trPr>
          <w:trHeight w:val="317"/>
        </w:trPr>
        <w:tc>
          <w:tcPr>
            <w:tcW w:w="2178" w:type="dxa"/>
            <w:vMerge w:val="restart"/>
            <w:shd w:val="clear" w:color="auto" w:fill="E0E0E0"/>
          </w:tcPr>
          <w:p w14:paraId="7A1A0DE1" w14:textId="3A128BA5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14:paraId="54936F24" w14:textId="77777777" w:rsidR="00CF13EA" w:rsidRPr="006B2D02" w:rsidRDefault="00CF13EA" w:rsidP="004B299B">
            <w:r w:rsidRPr="006B2D02">
              <w:t>Pass:</w:t>
            </w:r>
          </w:p>
          <w:p w14:paraId="371BA267" w14:textId="77777777" w:rsidR="00CF13EA" w:rsidRPr="006B2D02" w:rsidRDefault="00CF13EA" w:rsidP="004B299B">
            <w:r w:rsidRPr="006B2D02">
              <w:t>Fail:</w:t>
            </w:r>
          </w:p>
          <w:p w14:paraId="3A321998" w14:textId="77777777" w:rsidR="00CF13EA" w:rsidRPr="006B2D02" w:rsidRDefault="00CF13EA" w:rsidP="004B299B"/>
        </w:tc>
        <w:tc>
          <w:tcPr>
            <w:tcW w:w="5918" w:type="dxa"/>
            <w:gridSpan w:val="2"/>
          </w:tcPr>
          <w:p w14:paraId="2F0C9D55" w14:textId="77777777" w:rsidR="00CF13EA" w:rsidRPr="006B2D02" w:rsidRDefault="00CF13EA" w:rsidP="004B299B">
            <w:pPr>
              <w:jc w:val="center"/>
            </w:pPr>
            <w:r w:rsidRPr="006B2D02">
              <w:t>Type of Execution</w:t>
            </w:r>
          </w:p>
        </w:tc>
        <w:tc>
          <w:tcPr>
            <w:tcW w:w="3949" w:type="dxa"/>
            <w:vMerge w:val="restart"/>
          </w:tcPr>
          <w:p w14:paraId="11FC99CD" w14:textId="77777777" w:rsidR="00CF13EA" w:rsidRDefault="00CF13EA" w:rsidP="004B29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CF13EA" w14:paraId="731F9284" w14:textId="77777777" w:rsidTr="00CF13EA">
        <w:trPr>
          <w:trHeight w:val="317"/>
        </w:trPr>
        <w:tc>
          <w:tcPr>
            <w:tcW w:w="2178" w:type="dxa"/>
            <w:vMerge/>
            <w:shd w:val="clear" w:color="auto" w:fill="E0E0E0"/>
          </w:tcPr>
          <w:p w14:paraId="31A61EFB" w14:textId="77777777" w:rsidR="00CF13EA" w:rsidRPr="006B2D02" w:rsidRDefault="00CF13EA" w:rsidP="004B299B"/>
        </w:tc>
        <w:tc>
          <w:tcPr>
            <w:tcW w:w="2973" w:type="dxa"/>
            <w:vMerge/>
          </w:tcPr>
          <w:p w14:paraId="4CFF5A2D" w14:textId="77777777" w:rsidR="00CF13EA" w:rsidRPr="006B2D02" w:rsidRDefault="00CF13EA" w:rsidP="004B299B"/>
        </w:tc>
        <w:tc>
          <w:tcPr>
            <w:tcW w:w="2959" w:type="dxa"/>
          </w:tcPr>
          <w:p w14:paraId="7B3345C3" w14:textId="77777777" w:rsidR="00CF13EA" w:rsidRPr="006B2D02" w:rsidRDefault="00CF13EA" w:rsidP="004B299B">
            <w:r w:rsidRPr="006B2D02">
              <w:t>Automation:</w:t>
            </w:r>
          </w:p>
        </w:tc>
        <w:tc>
          <w:tcPr>
            <w:tcW w:w="2959" w:type="dxa"/>
          </w:tcPr>
          <w:p w14:paraId="79084CBD" w14:textId="77777777" w:rsidR="00CF13EA" w:rsidRPr="006B2D02" w:rsidRDefault="00CF13EA" w:rsidP="004B299B">
            <w:r w:rsidRPr="006B2D02">
              <w:t>Manual:</w:t>
            </w:r>
          </w:p>
        </w:tc>
        <w:tc>
          <w:tcPr>
            <w:tcW w:w="3949" w:type="dxa"/>
            <w:vMerge/>
          </w:tcPr>
          <w:p w14:paraId="4E74D516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:rsidRPr="006B2D02" w14:paraId="13745329" w14:textId="77777777" w:rsidTr="00CF13EA">
        <w:tc>
          <w:tcPr>
            <w:tcW w:w="2178" w:type="dxa"/>
            <w:shd w:val="clear" w:color="auto" w:fill="E0E0E0"/>
          </w:tcPr>
          <w:p w14:paraId="1D44D6E1" w14:textId="77777777" w:rsidR="00CF13EA" w:rsidRPr="006B2D02" w:rsidRDefault="00CF13EA" w:rsidP="004B299B"/>
        </w:tc>
        <w:tc>
          <w:tcPr>
            <w:tcW w:w="12840" w:type="dxa"/>
            <w:gridSpan w:val="4"/>
          </w:tcPr>
          <w:p w14:paraId="74F4320D" w14:textId="77777777" w:rsidR="00CF13EA" w:rsidRPr="006B2D02" w:rsidRDefault="00CF13EA" w:rsidP="004B299B">
            <w:r w:rsidRPr="006B2D02">
              <w:t>Date of Execution:</w:t>
            </w:r>
          </w:p>
          <w:p w14:paraId="57312564" w14:textId="77777777" w:rsidR="00CF13EA" w:rsidRPr="006B2D02" w:rsidRDefault="00CF13EA" w:rsidP="004B299B"/>
        </w:tc>
      </w:tr>
      <w:tr w:rsidR="00CF13EA" w:rsidRPr="006B2D02" w14:paraId="4B2F57F5" w14:textId="77777777" w:rsidTr="00CF13EA">
        <w:tc>
          <w:tcPr>
            <w:tcW w:w="2178" w:type="dxa"/>
            <w:shd w:val="clear" w:color="auto" w:fill="E0E0E0"/>
          </w:tcPr>
          <w:p w14:paraId="70A6F999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Notes/Deviations</w:t>
            </w:r>
          </w:p>
        </w:tc>
        <w:tc>
          <w:tcPr>
            <w:tcW w:w="12840" w:type="dxa"/>
            <w:gridSpan w:val="4"/>
          </w:tcPr>
          <w:p w14:paraId="50C25B24" w14:textId="77777777" w:rsidR="00CF13EA" w:rsidRPr="006B2D02" w:rsidRDefault="00CF13EA" w:rsidP="004B299B"/>
        </w:tc>
      </w:tr>
      <w:tr w:rsidR="00CF13EA" w14:paraId="3D6013DF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724E30B6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Additional Remarks in case of Manual Execution</w:t>
            </w:r>
          </w:p>
        </w:tc>
        <w:tc>
          <w:tcPr>
            <w:tcW w:w="8891" w:type="dxa"/>
            <w:gridSpan w:val="3"/>
          </w:tcPr>
          <w:p w14:paraId="3CAFA6BC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  <w:tc>
          <w:tcPr>
            <w:tcW w:w="3949" w:type="dxa"/>
          </w:tcPr>
          <w:p w14:paraId="399C5470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14:paraId="35429909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29E71AEB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Name of Tester(if Manual)</w:t>
            </w:r>
          </w:p>
        </w:tc>
        <w:tc>
          <w:tcPr>
            <w:tcW w:w="8891" w:type="dxa"/>
            <w:gridSpan w:val="3"/>
          </w:tcPr>
          <w:p w14:paraId="22007919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  <w:tc>
          <w:tcPr>
            <w:tcW w:w="3949" w:type="dxa"/>
          </w:tcPr>
          <w:p w14:paraId="073271C0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14:paraId="78346A37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56F5B048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Test Case Review/Approval</w:t>
            </w:r>
          </w:p>
        </w:tc>
        <w:tc>
          <w:tcPr>
            <w:tcW w:w="8891" w:type="dxa"/>
            <w:gridSpan w:val="3"/>
          </w:tcPr>
          <w:p w14:paraId="2A7894F9" w14:textId="77777777" w:rsidR="00CF13EA" w:rsidRPr="006B2D02" w:rsidRDefault="00CF13EA" w:rsidP="004B299B">
            <w:r w:rsidRPr="006B2D02">
              <w:t>Signature of</w:t>
            </w:r>
          </w:p>
          <w:p w14:paraId="6EF7CDA0" w14:textId="77777777" w:rsidR="00CF13EA" w:rsidRDefault="00CF13EA" w:rsidP="004B299B">
            <w:pPr>
              <w:rPr>
                <w:rFonts w:ascii="Arial" w:hAnsi="Arial" w:cs="Arial"/>
              </w:rPr>
            </w:pPr>
            <w:r w:rsidRPr="006B2D02">
              <w:t>Reviewer/Approver:</w:t>
            </w:r>
            <w:r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3949" w:type="dxa"/>
          </w:tcPr>
          <w:p w14:paraId="339863AB" w14:textId="77777777" w:rsidR="00CF13EA" w:rsidRDefault="00CF13EA" w:rsidP="004B299B">
            <w:pPr>
              <w:rPr>
                <w:rFonts w:ascii="Arial" w:hAnsi="Arial" w:cs="Arial"/>
              </w:rPr>
            </w:pPr>
            <w:r w:rsidRPr="006B2D02">
              <w:rPr>
                <w:b/>
              </w:rPr>
              <w:t>Date of Approval</w:t>
            </w:r>
            <w:r w:rsidRPr="009B0F41">
              <w:rPr>
                <w:rFonts w:ascii="Arial" w:hAnsi="Arial" w:cs="Arial"/>
                <w:b/>
              </w:rPr>
              <w:t>:</w:t>
            </w:r>
          </w:p>
        </w:tc>
      </w:tr>
    </w:tbl>
    <w:p w14:paraId="7AFAB08D" w14:textId="77777777" w:rsidR="003C10A7" w:rsidRPr="004C3D09" w:rsidRDefault="003C10A7" w:rsidP="003C10A7"/>
    <w:sectPr w:rsidR="003C10A7" w:rsidRPr="004C3D09" w:rsidSect="003754D3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418831" w14:textId="77777777" w:rsidR="00B53A65" w:rsidRDefault="00B53A65">
      <w:r>
        <w:separator/>
      </w:r>
    </w:p>
  </w:endnote>
  <w:endnote w:type="continuationSeparator" w:id="0">
    <w:p w14:paraId="60407BDB" w14:textId="77777777" w:rsidR="00B53A65" w:rsidRDefault="00B53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E797B7" w14:textId="77777777" w:rsidR="00B53A65" w:rsidRDefault="00B53A65">
      <w:r>
        <w:separator/>
      </w:r>
    </w:p>
  </w:footnote>
  <w:footnote w:type="continuationSeparator" w:id="0">
    <w:p w14:paraId="0A14F76A" w14:textId="77777777" w:rsidR="00B53A65" w:rsidRDefault="00B53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66558"/>
    <w:multiLevelType w:val="hybridMultilevel"/>
    <w:tmpl w:val="9E548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22C3B"/>
    <w:multiLevelType w:val="hybridMultilevel"/>
    <w:tmpl w:val="01C2BAFA"/>
    <w:lvl w:ilvl="0" w:tplc="40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0875CF"/>
    <w:multiLevelType w:val="hybridMultilevel"/>
    <w:tmpl w:val="A14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B86985"/>
    <w:multiLevelType w:val="hybridMultilevel"/>
    <w:tmpl w:val="B214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C32F0"/>
    <w:multiLevelType w:val="hybridMultilevel"/>
    <w:tmpl w:val="0AEAF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B7438E5"/>
    <w:multiLevelType w:val="hybridMultilevel"/>
    <w:tmpl w:val="F74E1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7160E4B"/>
    <w:multiLevelType w:val="hybridMultilevel"/>
    <w:tmpl w:val="F760A5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4D6AA5"/>
    <w:multiLevelType w:val="hybridMultilevel"/>
    <w:tmpl w:val="09682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C555655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53737F"/>
    <w:multiLevelType w:val="hybridMultilevel"/>
    <w:tmpl w:val="33745F18"/>
    <w:lvl w:ilvl="0" w:tplc="04090001">
      <w:start w:val="1"/>
      <w:numFmt w:val="bullet"/>
      <w:lvlText w:val=""/>
      <w:lvlJc w:val="left"/>
      <w:pPr>
        <w:ind w:left="1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1" w:hanging="360"/>
      </w:pPr>
      <w:rPr>
        <w:rFonts w:ascii="Wingdings" w:hAnsi="Wingdings" w:hint="default"/>
      </w:rPr>
    </w:lvl>
  </w:abstractNum>
  <w:abstractNum w:abstractNumId="11">
    <w:nsid w:val="548C4EB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5F277F"/>
    <w:multiLevelType w:val="hybridMultilevel"/>
    <w:tmpl w:val="A906C3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792526E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37A0845"/>
    <w:multiLevelType w:val="hybridMultilevel"/>
    <w:tmpl w:val="DE9CC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38A6B6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4F4121"/>
    <w:multiLevelType w:val="hybridMultilevel"/>
    <w:tmpl w:val="96108838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7">
    <w:nsid w:val="6BE9277D"/>
    <w:multiLevelType w:val="hybridMultilevel"/>
    <w:tmpl w:val="47329E9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8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7B0F6C"/>
    <w:multiLevelType w:val="hybridMultilevel"/>
    <w:tmpl w:val="A5E48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BE1469E"/>
    <w:multiLevelType w:val="hybridMultilevel"/>
    <w:tmpl w:val="DDA81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F577976"/>
    <w:multiLevelType w:val="hybridMultilevel"/>
    <w:tmpl w:val="EC901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8"/>
  </w:num>
  <w:num w:numId="4">
    <w:abstractNumId w:val="15"/>
  </w:num>
  <w:num w:numId="5">
    <w:abstractNumId w:val="5"/>
  </w:num>
  <w:num w:numId="6">
    <w:abstractNumId w:val="7"/>
  </w:num>
  <w:num w:numId="7">
    <w:abstractNumId w:val="12"/>
  </w:num>
  <w:num w:numId="8">
    <w:abstractNumId w:val="21"/>
  </w:num>
  <w:num w:numId="9">
    <w:abstractNumId w:val="11"/>
  </w:num>
  <w:num w:numId="10">
    <w:abstractNumId w:val="8"/>
  </w:num>
  <w:num w:numId="11">
    <w:abstractNumId w:val="19"/>
  </w:num>
  <w:num w:numId="12">
    <w:abstractNumId w:val="9"/>
  </w:num>
  <w:num w:numId="13">
    <w:abstractNumId w:val="13"/>
  </w:num>
  <w:num w:numId="14">
    <w:abstractNumId w:val="14"/>
  </w:num>
  <w:num w:numId="15">
    <w:abstractNumId w:val="20"/>
  </w:num>
  <w:num w:numId="16">
    <w:abstractNumId w:val="6"/>
  </w:num>
  <w:num w:numId="17">
    <w:abstractNumId w:val="16"/>
  </w:num>
  <w:num w:numId="18">
    <w:abstractNumId w:val="17"/>
  </w:num>
  <w:num w:numId="19">
    <w:abstractNumId w:val="10"/>
  </w:num>
  <w:num w:numId="20">
    <w:abstractNumId w:val="1"/>
  </w:num>
  <w:num w:numId="21">
    <w:abstractNumId w:val="3"/>
  </w:num>
  <w:num w:numId="22">
    <w:abstractNumId w:val="4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tal Pandya">
    <w15:presenceInfo w15:providerId="AD" w15:userId="S-1-5-21-1266163111-2758080682-3375209022-26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YwNzY1szSwMLFQ0lEKTi0uzszPAykwNKkFAKMmu/QtAAAA"/>
  </w:docVars>
  <w:rsids>
    <w:rsidRoot w:val="000E0745"/>
    <w:rsid w:val="000014EA"/>
    <w:rsid w:val="0000712F"/>
    <w:rsid w:val="00026671"/>
    <w:rsid w:val="00040CBE"/>
    <w:rsid w:val="000452E8"/>
    <w:rsid w:val="00046BD8"/>
    <w:rsid w:val="00047D33"/>
    <w:rsid w:val="00056F64"/>
    <w:rsid w:val="000609EA"/>
    <w:rsid w:val="000638B5"/>
    <w:rsid w:val="00077100"/>
    <w:rsid w:val="000913F6"/>
    <w:rsid w:val="0009353C"/>
    <w:rsid w:val="00095673"/>
    <w:rsid w:val="000C4A7F"/>
    <w:rsid w:val="000C6EEE"/>
    <w:rsid w:val="000D036A"/>
    <w:rsid w:val="000E0745"/>
    <w:rsid w:val="000F341D"/>
    <w:rsid w:val="0010021D"/>
    <w:rsid w:val="0010739C"/>
    <w:rsid w:val="00113C51"/>
    <w:rsid w:val="001179B9"/>
    <w:rsid w:val="001444E5"/>
    <w:rsid w:val="00156C58"/>
    <w:rsid w:val="0016125D"/>
    <w:rsid w:val="00162439"/>
    <w:rsid w:val="00165009"/>
    <w:rsid w:val="00167FDE"/>
    <w:rsid w:val="00170F5B"/>
    <w:rsid w:val="00172A4B"/>
    <w:rsid w:val="00191ECE"/>
    <w:rsid w:val="001A06CC"/>
    <w:rsid w:val="001A14F8"/>
    <w:rsid w:val="001B028E"/>
    <w:rsid w:val="001C4CA0"/>
    <w:rsid w:val="001F2D31"/>
    <w:rsid w:val="001F301E"/>
    <w:rsid w:val="001F4C30"/>
    <w:rsid w:val="002030A7"/>
    <w:rsid w:val="00205F56"/>
    <w:rsid w:val="00206528"/>
    <w:rsid w:val="0021746D"/>
    <w:rsid w:val="00217584"/>
    <w:rsid w:val="0022250F"/>
    <w:rsid w:val="00225E6A"/>
    <w:rsid w:val="0022646A"/>
    <w:rsid w:val="00230AA8"/>
    <w:rsid w:val="0024273D"/>
    <w:rsid w:val="002466D3"/>
    <w:rsid w:val="0026210C"/>
    <w:rsid w:val="00262F46"/>
    <w:rsid w:val="00283A59"/>
    <w:rsid w:val="002A5988"/>
    <w:rsid w:val="002C0228"/>
    <w:rsid w:val="002C08AB"/>
    <w:rsid w:val="002C5BB0"/>
    <w:rsid w:val="002D1300"/>
    <w:rsid w:val="002D49FE"/>
    <w:rsid w:val="002D72E3"/>
    <w:rsid w:val="002E3F71"/>
    <w:rsid w:val="002F2D77"/>
    <w:rsid w:val="003036B2"/>
    <w:rsid w:val="003130A5"/>
    <w:rsid w:val="00321362"/>
    <w:rsid w:val="00331123"/>
    <w:rsid w:val="00334F6F"/>
    <w:rsid w:val="003402E0"/>
    <w:rsid w:val="00343E05"/>
    <w:rsid w:val="00344B03"/>
    <w:rsid w:val="003523A2"/>
    <w:rsid w:val="00356823"/>
    <w:rsid w:val="0036326B"/>
    <w:rsid w:val="0036738D"/>
    <w:rsid w:val="00367BAE"/>
    <w:rsid w:val="00372355"/>
    <w:rsid w:val="003750E5"/>
    <w:rsid w:val="003754D3"/>
    <w:rsid w:val="00376F6A"/>
    <w:rsid w:val="0038196B"/>
    <w:rsid w:val="003834B8"/>
    <w:rsid w:val="003957C3"/>
    <w:rsid w:val="003A437C"/>
    <w:rsid w:val="003A6771"/>
    <w:rsid w:val="003C10A7"/>
    <w:rsid w:val="003D109E"/>
    <w:rsid w:val="003E3F1F"/>
    <w:rsid w:val="003F0CCD"/>
    <w:rsid w:val="003F79CA"/>
    <w:rsid w:val="0040627A"/>
    <w:rsid w:val="00413362"/>
    <w:rsid w:val="00414DC6"/>
    <w:rsid w:val="00415A5E"/>
    <w:rsid w:val="004200E4"/>
    <w:rsid w:val="0042246E"/>
    <w:rsid w:val="004248A0"/>
    <w:rsid w:val="00435AE7"/>
    <w:rsid w:val="0044387D"/>
    <w:rsid w:val="004449B1"/>
    <w:rsid w:val="00447746"/>
    <w:rsid w:val="00466615"/>
    <w:rsid w:val="00476625"/>
    <w:rsid w:val="004772A6"/>
    <w:rsid w:val="004A702E"/>
    <w:rsid w:val="004A76A3"/>
    <w:rsid w:val="004B43F0"/>
    <w:rsid w:val="004B45EA"/>
    <w:rsid w:val="004C1C99"/>
    <w:rsid w:val="004C247F"/>
    <w:rsid w:val="004D7C2A"/>
    <w:rsid w:val="004E17BF"/>
    <w:rsid w:val="004F79C0"/>
    <w:rsid w:val="00503076"/>
    <w:rsid w:val="005045E5"/>
    <w:rsid w:val="00513532"/>
    <w:rsid w:val="00545935"/>
    <w:rsid w:val="005601D6"/>
    <w:rsid w:val="0056606C"/>
    <w:rsid w:val="00580036"/>
    <w:rsid w:val="005A0302"/>
    <w:rsid w:val="005B28B0"/>
    <w:rsid w:val="005C0667"/>
    <w:rsid w:val="005C3930"/>
    <w:rsid w:val="005C3DA6"/>
    <w:rsid w:val="005E1C0B"/>
    <w:rsid w:val="005F1403"/>
    <w:rsid w:val="005F3BC6"/>
    <w:rsid w:val="00600AF6"/>
    <w:rsid w:val="00603E9C"/>
    <w:rsid w:val="0060651D"/>
    <w:rsid w:val="0062079B"/>
    <w:rsid w:val="00622573"/>
    <w:rsid w:val="00632071"/>
    <w:rsid w:val="00635320"/>
    <w:rsid w:val="00636B47"/>
    <w:rsid w:val="006377A6"/>
    <w:rsid w:val="00640EC1"/>
    <w:rsid w:val="00642706"/>
    <w:rsid w:val="00653930"/>
    <w:rsid w:val="00654A7F"/>
    <w:rsid w:val="00660269"/>
    <w:rsid w:val="00673BA5"/>
    <w:rsid w:val="00680692"/>
    <w:rsid w:val="00682F05"/>
    <w:rsid w:val="00683378"/>
    <w:rsid w:val="00684997"/>
    <w:rsid w:val="00685940"/>
    <w:rsid w:val="00687184"/>
    <w:rsid w:val="006922D1"/>
    <w:rsid w:val="00694264"/>
    <w:rsid w:val="006A2678"/>
    <w:rsid w:val="006C106F"/>
    <w:rsid w:val="006C5A56"/>
    <w:rsid w:val="006D4C05"/>
    <w:rsid w:val="006E26C6"/>
    <w:rsid w:val="006E2BD6"/>
    <w:rsid w:val="006E6A7E"/>
    <w:rsid w:val="006F657B"/>
    <w:rsid w:val="00710340"/>
    <w:rsid w:val="00710F45"/>
    <w:rsid w:val="00746D06"/>
    <w:rsid w:val="007572A6"/>
    <w:rsid w:val="00766A0E"/>
    <w:rsid w:val="00770CFA"/>
    <w:rsid w:val="00776BEE"/>
    <w:rsid w:val="007800DD"/>
    <w:rsid w:val="0079296E"/>
    <w:rsid w:val="00796326"/>
    <w:rsid w:val="007A7D14"/>
    <w:rsid w:val="008014AE"/>
    <w:rsid w:val="00813940"/>
    <w:rsid w:val="008151AE"/>
    <w:rsid w:val="00820006"/>
    <w:rsid w:val="008316C9"/>
    <w:rsid w:val="0084546E"/>
    <w:rsid w:val="00847176"/>
    <w:rsid w:val="0085646C"/>
    <w:rsid w:val="00866FB4"/>
    <w:rsid w:val="00871C93"/>
    <w:rsid w:val="00886C32"/>
    <w:rsid w:val="00891BE5"/>
    <w:rsid w:val="0089243A"/>
    <w:rsid w:val="008A67B6"/>
    <w:rsid w:val="008B6D35"/>
    <w:rsid w:val="008C37D6"/>
    <w:rsid w:val="008C38CA"/>
    <w:rsid w:val="008C7B14"/>
    <w:rsid w:val="008D6590"/>
    <w:rsid w:val="008E2603"/>
    <w:rsid w:val="008F28A3"/>
    <w:rsid w:val="008F366D"/>
    <w:rsid w:val="00911D80"/>
    <w:rsid w:val="00916637"/>
    <w:rsid w:val="0092582F"/>
    <w:rsid w:val="0093211B"/>
    <w:rsid w:val="009330B1"/>
    <w:rsid w:val="00940AA2"/>
    <w:rsid w:val="00961657"/>
    <w:rsid w:val="00962B0A"/>
    <w:rsid w:val="00962CD9"/>
    <w:rsid w:val="00992600"/>
    <w:rsid w:val="009C4AFE"/>
    <w:rsid w:val="009D4550"/>
    <w:rsid w:val="009E1B90"/>
    <w:rsid w:val="009E4D5D"/>
    <w:rsid w:val="009E55A0"/>
    <w:rsid w:val="009E6666"/>
    <w:rsid w:val="009E6723"/>
    <w:rsid w:val="009F0CDA"/>
    <w:rsid w:val="009F36E8"/>
    <w:rsid w:val="009F414A"/>
    <w:rsid w:val="00A02823"/>
    <w:rsid w:val="00A049F3"/>
    <w:rsid w:val="00A119B4"/>
    <w:rsid w:val="00A12796"/>
    <w:rsid w:val="00A14EB4"/>
    <w:rsid w:val="00A30AAE"/>
    <w:rsid w:val="00A355F7"/>
    <w:rsid w:val="00A44133"/>
    <w:rsid w:val="00A54B30"/>
    <w:rsid w:val="00A54D71"/>
    <w:rsid w:val="00A80C34"/>
    <w:rsid w:val="00A863B0"/>
    <w:rsid w:val="00A94D38"/>
    <w:rsid w:val="00A94FBC"/>
    <w:rsid w:val="00A95622"/>
    <w:rsid w:val="00AA38CC"/>
    <w:rsid w:val="00AA4915"/>
    <w:rsid w:val="00AB1FD2"/>
    <w:rsid w:val="00AB63FD"/>
    <w:rsid w:val="00AB749A"/>
    <w:rsid w:val="00AC37E0"/>
    <w:rsid w:val="00AD4E5E"/>
    <w:rsid w:val="00AE10BA"/>
    <w:rsid w:val="00AE4136"/>
    <w:rsid w:val="00AF6AE3"/>
    <w:rsid w:val="00B1451A"/>
    <w:rsid w:val="00B15155"/>
    <w:rsid w:val="00B20B76"/>
    <w:rsid w:val="00B22878"/>
    <w:rsid w:val="00B37B0E"/>
    <w:rsid w:val="00B37C13"/>
    <w:rsid w:val="00B4669A"/>
    <w:rsid w:val="00B46933"/>
    <w:rsid w:val="00B51E39"/>
    <w:rsid w:val="00B53A65"/>
    <w:rsid w:val="00B545B8"/>
    <w:rsid w:val="00B66A55"/>
    <w:rsid w:val="00B73509"/>
    <w:rsid w:val="00B82EF3"/>
    <w:rsid w:val="00BA6CCD"/>
    <w:rsid w:val="00BB2DD1"/>
    <w:rsid w:val="00BB494A"/>
    <w:rsid w:val="00BB4B84"/>
    <w:rsid w:val="00BC7624"/>
    <w:rsid w:val="00BD296B"/>
    <w:rsid w:val="00BE52EE"/>
    <w:rsid w:val="00BF053F"/>
    <w:rsid w:val="00BF38C2"/>
    <w:rsid w:val="00C16A93"/>
    <w:rsid w:val="00C347F9"/>
    <w:rsid w:val="00C34950"/>
    <w:rsid w:val="00C36843"/>
    <w:rsid w:val="00C371FB"/>
    <w:rsid w:val="00C42C16"/>
    <w:rsid w:val="00C43888"/>
    <w:rsid w:val="00C50E39"/>
    <w:rsid w:val="00C53FD6"/>
    <w:rsid w:val="00C564D7"/>
    <w:rsid w:val="00C6007D"/>
    <w:rsid w:val="00C64A74"/>
    <w:rsid w:val="00C754FB"/>
    <w:rsid w:val="00C85165"/>
    <w:rsid w:val="00CA3AD6"/>
    <w:rsid w:val="00CA418D"/>
    <w:rsid w:val="00CB0597"/>
    <w:rsid w:val="00CC7E75"/>
    <w:rsid w:val="00CE4890"/>
    <w:rsid w:val="00CE66C9"/>
    <w:rsid w:val="00CF13EA"/>
    <w:rsid w:val="00CF4735"/>
    <w:rsid w:val="00D0536E"/>
    <w:rsid w:val="00D07BD0"/>
    <w:rsid w:val="00D10F45"/>
    <w:rsid w:val="00D17895"/>
    <w:rsid w:val="00D17E2B"/>
    <w:rsid w:val="00D3111F"/>
    <w:rsid w:val="00D33D7F"/>
    <w:rsid w:val="00D34853"/>
    <w:rsid w:val="00D4307E"/>
    <w:rsid w:val="00D5481D"/>
    <w:rsid w:val="00D55C16"/>
    <w:rsid w:val="00D570A7"/>
    <w:rsid w:val="00D609AE"/>
    <w:rsid w:val="00D62C4C"/>
    <w:rsid w:val="00D65729"/>
    <w:rsid w:val="00D71273"/>
    <w:rsid w:val="00D72026"/>
    <w:rsid w:val="00DA5FD4"/>
    <w:rsid w:val="00DB0F78"/>
    <w:rsid w:val="00DB3D75"/>
    <w:rsid w:val="00DC1018"/>
    <w:rsid w:val="00DC1D53"/>
    <w:rsid w:val="00DC4176"/>
    <w:rsid w:val="00DC5562"/>
    <w:rsid w:val="00DD0479"/>
    <w:rsid w:val="00DF096B"/>
    <w:rsid w:val="00DF5CE2"/>
    <w:rsid w:val="00E4099B"/>
    <w:rsid w:val="00E505A1"/>
    <w:rsid w:val="00E55120"/>
    <w:rsid w:val="00E7218A"/>
    <w:rsid w:val="00E724C2"/>
    <w:rsid w:val="00E72B0A"/>
    <w:rsid w:val="00E806FB"/>
    <w:rsid w:val="00E92920"/>
    <w:rsid w:val="00E92D19"/>
    <w:rsid w:val="00E96643"/>
    <w:rsid w:val="00EA000F"/>
    <w:rsid w:val="00EA3B64"/>
    <w:rsid w:val="00EB0164"/>
    <w:rsid w:val="00EB18F4"/>
    <w:rsid w:val="00EB3FA1"/>
    <w:rsid w:val="00EC01A4"/>
    <w:rsid w:val="00EC2521"/>
    <w:rsid w:val="00EC7240"/>
    <w:rsid w:val="00EF1FAD"/>
    <w:rsid w:val="00EF572E"/>
    <w:rsid w:val="00F044C1"/>
    <w:rsid w:val="00F05B15"/>
    <w:rsid w:val="00F068BE"/>
    <w:rsid w:val="00F23366"/>
    <w:rsid w:val="00F3076A"/>
    <w:rsid w:val="00F61312"/>
    <w:rsid w:val="00F63FF8"/>
    <w:rsid w:val="00F662CD"/>
    <w:rsid w:val="00F76FEB"/>
    <w:rsid w:val="00F90E91"/>
    <w:rsid w:val="00FA5F78"/>
    <w:rsid w:val="00FB55D4"/>
    <w:rsid w:val="00FB755E"/>
    <w:rsid w:val="00FC0628"/>
    <w:rsid w:val="00FC0C8C"/>
    <w:rsid w:val="00FC3561"/>
    <w:rsid w:val="00FC77BB"/>
    <w:rsid w:val="00FE21D3"/>
    <w:rsid w:val="00FE333D"/>
    <w:rsid w:val="00FF03D7"/>
    <w:rsid w:val="00FF086B"/>
    <w:rsid w:val="00FF1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3CA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3754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D3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3754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D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41160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95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6104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9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0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957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0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1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5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02931">
                  <w:marLeft w:val="-225"/>
                  <w:marRight w:val="-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98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855598">
                          <w:marLeft w:val="-225"/>
                          <w:marRight w:val="-225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29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8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7898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9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0750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A22945-4D71-4475-867B-91834EEAF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0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rabh pawar</dc:creator>
  <cp:lastModifiedBy>user</cp:lastModifiedBy>
  <cp:revision>19</cp:revision>
  <dcterms:created xsi:type="dcterms:W3CDTF">2018-02-27T09:08:00Z</dcterms:created>
  <dcterms:modified xsi:type="dcterms:W3CDTF">2018-03-15T13:28:00Z</dcterms:modified>
</cp:coreProperties>
</file>